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C5DA0" w14:textId="77777777" w:rsidR="002E4E79" w:rsidRPr="00AA69D6" w:rsidRDefault="002E4E79" w:rsidP="002E4E79">
      <w:pPr>
        <w:jc w:val="center"/>
        <w:rPr>
          <w:rFonts w:ascii="Gill Sans MT" w:hAnsi="Gill Sans MT" w:cs="Tahoma"/>
          <w:b/>
          <w:sz w:val="22"/>
          <w:szCs w:val="22"/>
        </w:rPr>
      </w:pPr>
      <w:r w:rsidRPr="0053516D">
        <w:rPr>
          <w:rFonts w:ascii="Gill Sans MT" w:hAnsi="Gill Sans MT" w:cs="Tahoma"/>
          <w:b/>
          <w:sz w:val="22"/>
          <w:szCs w:val="22"/>
        </w:rPr>
        <w:t>CS3353</w:t>
      </w:r>
      <w:r w:rsidRPr="00AA69D6">
        <w:rPr>
          <w:rFonts w:ascii="Gill Sans MT" w:hAnsi="Gill Sans MT" w:cs="Tahoma"/>
          <w:b/>
          <w:sz w:val="22"/>
          <w:szCs w:val="22"/>
        </w:rPr>
        <w:t xml:space="preserve">: </w:t>
      </w:r>
      <w:r w:rsidRPr="00344493">
        <w:rPr>
          <w:rFonts w:ascii="Gill Sans MT" w:hAnsi="Gill Sans MT" w:cs="Tahoma"/>
          <w:b/>
          <w:sz w:val="22"/>
          <w:szCs w:val="22"/>
        </w:rPr>
        <w:t>Data Structures and Algorithm Analysis I</w:t>
      </w:r>
    </w:p>
    <w:p w14:paraId="7AB09731" w14:textId="77777777" w:rsidR="002E4E79" w:rsidRPr="00AA69D6" w:rsidRDefault="002E4E79" w:rsidP="002E4E79">
      <w:pPr>
        <w:jc w:val="center"/>
        <w:rPr>
          <w:rFonts w:ascii="Gill Sans MT" w:hAnsi="Gill Sans MT" w:cs="Tahoma"/>
          <w:b/>
          <w:sz w:val="22"/>
          <w:szCs w:val="22"/>
        </w:rPr>
      </w:pPr>
      <w:r>
        <w:rPr>
          <w:rFonts w:ascii="Gill Sans MT" w:hAnsi="Gill Sans MT" w:cs="Tahoma" w:hint="eastAsia"/>
          <w:b/>
          <w:sz w:val="22"/>
          <w:szCs w:val="22"/>
        </w:rPr>
        <w:t>Fall</w:t>
      </w:r>
      <w:r w:rsidRPr="00AA69D6">
        <w:rPr>
          <w:rFonts w:ascii="Gill Sans MT" w:hAnsi="Gill Sans MT" w:cs="Tahoma"/>
          <w:b/>
          <w:sz w:val="22"/>
          <w:szCs w:val="22"/>
        </w:rPr>
        <w:t xml:space="preserve"> 20</w:t>
      </w:r>
      <w:r>
        <w:rPr>
          <w:rFonts w:ascii="Gill Sans MT" w:hAnsi="Gill Sans MT" w:cs="Tahoma"/>
          <w:b/>
          <w:sz w:val="22"/>
          <w:szCs w:val="22"/>
        </w:rPr>
        <w:t>2</w:t>
      </w:r>
      <w:r w:rsidR="004E0DB5">
        <w:rPr>
          <w:rFonts w:ascii="Gill Sans MT" w:hAnsi="Gill Sans MT" w:cs="Tahoma"/>
          <w:b/>
          <w:sz w:val="22"/>
          <w:szCs w:val="22"/>
        </w:rPr>
        <w:t>3</w:t>
      </w:r>
    </w:p>
    <w:p w14:paraId="63A52B5C" w14:textId="77777777" w:rsidR="0014481F" w:rsidRPr="00AA69D6" w:rsidRDefault="0014481F" w:rsidP="0014481F">
      <w:pPr>
        <w:jc w:val="center"/>
        <w:rPr>
          <w:rFonts w:ascii="Gill Sans MT" w:hAnsi="Gill Sans MT" w:cs="Arial"/>
          <w:b/>
          <w:sz w:val="22"/>
          <w:szCs w:val="22"/>
        </w:rPr>
      </w:pPr>
    </w:p>
    <w:p w14:paraId="527D4C4D" w14:textId="77777777" w:rsidR="0014481F" w:rsidRPr="00AA69D6" w:rsidRDefault="0014481F" w:rsidP="0014481F">
      <w:pPr>
        <w:jc w:val="center"/>
        <w:rPr>
          <w:rFonts w:ascii="Gill Sans MT" w:hAnsi="Gill Sans MT" w:cs="Tahoma" w:hint="eastAsia"/>
          <w:b/>
          <w:sz w:val="22"/>
          <w:szCs w:val="22"/>
        </w:rPr>
      </w:pPr>
      <w:r>
        <w:rPr>
          <w:rFonts w:ascii="Gill Sans MT" w:hAnsi="Gill Sans MT" w:cs="Tahoma" w:hint="eastAsia"/>
          <w:b/>
          <w:sz w:val="22"/>
          <w:szCs w:val="22"/>
        </w:rPr>
        <w:t xml:space="preserve">Homework </w:t>
      </w:r>
      <w:r>
        <w:rPr>
          <w:rFonts w:ascii="Gill Sans MT" w:hAnsi="Gill Sans MT" w:cs="Tahoma"/>
          <w:b/>
          <w:sz w:val="22"/>
          <w:szCs w:val="22"/>
        </w:rPr>
        <w:t>#</w:t>
      </w:r>
      <w:r w:rsidR="002E4E79">
        <w:rPr>
          <w:rFonts w:ascii="Gill Sans MT" w:hAnsi="Gill Sans MT" w:cs="Tahoma"/>
          <w:b/>
          <w:sz w:val="22"/>
          <w:szCs w:val="22"/>
        </w:rPr>
        <w:t>1</w:t>
      </w:r>
    </w:p>
    <w:p w14:paraId="2BE504AF" w14:textId="77777777" w:rsidR="0014481F" w:rsidRPr="00AA69D6" w:rsidRDefault="0014481F" w:rsidP="0014481F">
      <w:pPr>
        <w:jc w:val="center"/>
        <w:rPr>
          <w:rFonts w:ascii="Gill Sans MT" w:hAnsi="Gill Sans MT" w:cs="Tahoma"/>
          <w:b/>
          <w:sz w:val="20"/>
          <w:szCs w:val="20"/>
        </w:rPr>
      </w:pPr>
    </w:p>
    <w:p w14:paraId="0BF177D5" w14:textId="00A3AC70" w:rsidR="0014481F" w:rsidRPr="00EF7386" w:rsidRDefault="0014481F" w:rsidP="0014481F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Gill Sans MT" w:hAnsi="Gill Sans MT" w:cs="Tahoma" w:hint="eastAsia"/>
          <w:sz w:val="20"/>
          <w:szCs w:val="20"/>
        </w:rPr>
      </w:pPr>
      <w:r w:rsidRPr="00EF7386">
        <w:rPr>
          <w:rFonts w:ascii="Gill Sans MT" w:hAnsi="Gill Sans MT" w:cs="Tahoma" w:hint="eastAsia"/>
          <w:sz w:val="20"/>
          <w:szCs w:val="20"/>
        </w:rPr>
        <w:t xml:space="preserve">Full name only: </w:t>
      </w:r>
      <w:r w:rsidR="00E61C74">
        <w:rPr>
          <w:rFonts w:ascii="Gill Sans MT" w:hAnsi="Gill Sans MT" w:cs="Tahoma"/>
          <w:sz w:val="20"/>
          <w:szCs w:val="20"/>
        </w:rPr>
        <w:t>April Duff</w:t>
      </w:r>
    </w:p>
    <w:p w14:paraId="498EDA14" w14:textId="77777777" w:rsidR="0014481F" w:rsidRPr="00EF7386" w:rsidRDefault="0014481F" w:rsidP="0014481F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Gill Sans MT" w:hAnsi="Gill Sans MT" w:cs="Tahoma"/>
          <w:sz w:val="20"/>
          <w:szCs w:val="20"/>
        </w:rPr>
      </w:pPr>
      <w:r w:rsidRPr="00EF7386">
        <w:rPr>
          <w:rFonts w:ascii="Gill Sans MT" w:hAnsi="Gill Sans MT" w:cs="Tahoma"/>
          <w:sz w:val="20"/>
          <w:szCs w:val="20"/>
        </w:rPr>
        <w:t xml:space="preserve">Release date: </w:t>
      </w:r>
      <w:r w:rsidR="00085754">
        <w:rPr>
          <w:rFonts w:ascii="Gill Sans MT" w:hAnsi="Gill Sans MT" w:cs="Tahoma"/>
          <w:sz w:val="20"/>
          <w:szCs w:val="20"/>
        </w:rPr>
        <w:t>Aug</w:t>
      </w:r>
      <w:r>
        <w:rPr>
          <w:rFonts w:ascii="Gill Sans MT" w:hAnsi="Gill Sans MT" w:cs="Tahoma"/>
          <w:sz w:val="20"/>
          <w:szCs w:val="20"/>
        </w:rPr>
        <w:t xml:space="preserve"> </w:t>
      </w:r>
      <w:r w:rsidR="00085754">
        <w:rPr>
          <w:rFonts w:ascii="Gill Sans MT" w:hAnsi="Gill Sans MT" w:cs="Tahoma"/>
          <w:sz w:val="20"/>
          <w:szCs w:val="20"/>
        </w:rPr>
        <w:t>23</w:t>
      </w:r>
      <w:r w:rsidRPr="00EF7386">
        <w:rPr>
          <w:rFonts w:ascii="Gill Sans MT" w:hAnsi="Gill Sans MT" w:cs="Tahoma"/>
          <w:sz w:val="20"/>
          <w:szCs w:val="20"/>
        </w:rPr>
        <w:t xml:space="preserve">, </w:t>
      </w:r>
      <w:r w:rsidR="00085754">
        <w:rPr>
          <w:rFonts w:ascii="Gill Sans MT" w:hAnsi="Gill Sans MT" w:cs="Tahoma"/>
          <w:sz w:val="20"/>
          <w:szCs w:val="20"/>
        </w:rPr>
        <w:t>2023</w:t>
      </w:r>
      <w:r w:rsidRPr="00EF7386">
        <w:rPr>
          <w:rFonts w:ascii="Gill Sans MT" w:hAnsi="Gill Sans MT" w:cs="Tahoma" w:hint="eastAsia"/>
          <w:sz w:val="20"/>
          <w:szCs w:val="20"/>
        </w:rPr>
        <w:t xml:space="preserve"> (</w:t>
      </w:r>
      <w:r w:rsidR="00085754">
        <w:rPr>
          <w:rFonts w:ascii="Gill Sans MT" w:hAnsi="Gill Sans MT" w:cs="Tahoma"/>
          <w:sz w:val="20"/>
          <w:szCs w:val="20"/>
        </w:rPr>
        <w:t>Wednesday</w:t>
      </w:r>
      <w:r w:rsidRPr="00EF7386">
        <w:rPr>
          <w:rFonts w:ascii="Gill Sans MT" w:hAnsi="Gill Sans MT" w:cs="Tahoma"/>
          <w:sz w:val="20"/>
          <w:szCs w:val="20"/>
        </w:rPr>
        <w:t>)</w:t>
      </w:r>
    </w:p>
    <w:p w14:paraId="085117D9" w14:textId="77777777" w:rsidR="0014481F" w:rsidRPr="00EF7386" w:rsidRDefault="0014481F" w:rsidP="0014481F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Gill Sans MT" w:hAnsi="Gill Sans MT" w:cs="Tahoma"/>
          <w:b/>
          <w:bCs/>
          <w:sz w:val="20"/>
          <w:szCs w:val="20"/>
        </w:rPr>
      </w:pPr>
      <w:r w:rsidRPr="00EF7386">
        <w:rPr>
          <w:rFonts w:ascii="Gill Sans MT" w:hAnsi="Gill Sans MT" w:cs="Tahoma"/>
          <w:sz w:val="20"/>
          <w:szCs w:val="20"/>
        </w:rPr>
        <w:t xml:space="preserve">Due date: </w:t>
      </w:r>
      <w:r>
        <w:rPr>
          <w:rFonts w:ascii="Gill Sans MT" w:hAnsi="Gill Sans MT" w:cs="Tahoma"/>
          <w:b/>
          <w:bCs/>
          <w:sz w:val="20"/>
          <w:szCs w:val="20"/>
        </w:rPr>
        <w:t xml:space="preserve">Sep </w:t>
      </w:r>
      <w:r w:rsidR="00DE4FD4">
        <w:rPr>
          <w:rFonts w:ascii="Gill Sans MT" w:hAnsi="Gill Sans MT" w:cs="Tahoma"/>
          <w:b/>
          <w:bCs/>
          <w:sz w:val="20"/>
          <w:szCs w:val="20"/>
        </w:rPr>
        <w:t>6</w:t>
      </w:r>
      <w:r w:rsidRPr="00EF7386">
        <w:rPr>
          <w:rFonts w:ascii="Gill Sans MT" w:hAnsi="Gill Sans MT" w:cs="Tahoma"/>
          <w:b/>
          <w:bCs/>
          <w:sz w:val="20"/>
          <w:szCs w:val="20"/>
        </w:rPr>
        <w:t>, 202</w:t>
      </w:r>
      <w:r w:rsidR="00DE4FD4">
        <w:rPr>
          <w:rFonts w:ascii="Gill Sans MT" w:hAnsi="Gill Sans MT" w:cs="Tahoma"/>
          <w:b/>
          <w:bCs/>
          <w:sz w:val="20"/>
          <w:szCs w:val="20"/>
        </w:rPr>
        <w:t>3</w:t>
      </w:r>
      <w:r w:rsidRPr="00EF7386">
        <w:rPr>
          <w:rFonts w:ascii="Gill Sans MT" w:hAnsi="Gill Sans MT" w:cs="Tahoma"/>
          <w:b/>
          <w:bCs/>
          <w:sz w:val="20"/>
          <w:szCs w:val="20"/>
        </w:rPr>
        <w:t xml:space="preserve"> (</w:t>
      </w:r>
      <w:r w:rsidR="007924A6">
        <w:rPr>
          <w:rFonts w:ascii="Gill Sans MT" w:hAnsi="Gill Sans MT" w:cs="Tahoma"/>
          <w:b/>
          <w:bCs/>
          <w:sz w:val="20"/>
          <w:szCs w:val="20"/>
        </w:rPr>
        <w:t>Wednesday</w:t>
      </w:r>
      <w:r w:rsidRPr="00EF7386">
        <w:rPr>
          <w:rFonts w:ascii="Gill Sans MT" w:hAnsi="Gill Sans MT" w:cs="Tahoma"/>
          <w:b/>
          <w:bCs/>
          <w:sz w:val="20"/>
          <w:szCs w:val="20"/>
        </w:rPr>
        <w:t>)</w:t>
      </w:r>
      <w:r>
        <w:rPr>
          <w:rFonts w:ascii="Gill Sans MT" w:hAnsi="Gill Sans MT" w:cs="Tahoma"/>
          <w:b/>
          <w:bCs/>
          <w:sz w:val="20"/>
          <w:szCs w:val="20"/>
        </w:rPr>
        <w:t xml:space="preserve">, </w:t>
      </w:r>
      <w:r w:rsidR="008075D8">
        <w:rPr>
          <w:rFonts w:ascii="Gill Sans MT" w:hAnsi="Gill Sans MT" w:cs="Tahoma"/>
          <w:b/>
          <w:bCs/>
          <w:sz w:val="20"/>
          <w:szCs w:val="20"/>
        </w:rPr>
        <w:t>4</w:t>
      </w:r>
      <w:r>
        <w:rPr>
          <w:rFonts w:ascii="Gill Sans MT" w:hAnsi="Gill Sans MT" w:cs="Tahoma"/>
          <w:b/>
          <w:bCs/>
          <w:sz w:val="20"/>
          <w:szCs w:val="20"/>
        </w:rPr>
        <w:t>:</w:t>
      </w:r>
      <w:r w:rsidR="008075D8">
        <w:rPr>
          <w:rFonts w:ascii="Gill Sans MT" w:hAnsi="Gill Sans MT" w:cs="Tahoma"/>
          <w:b/>
          <w:bCs/>
          <w:sz w:val="20"/>
          <w:szCs w:val="20"/>
        </w:rPr>
        <w:t>00</w:t>
      </w:r>
      <w:r>
        <w:rPr>
          <w:rFonts w:ascii="Gill Sans MT" w:hAnsi="Gill Sans MT" w:cs="Tahoma"/>
          <w:b/>
          <w:bCs/>
          <w:sz w:val="20"/>
          <w:szCs w:val="20"/>
        </w:rPr>
        <w:t xml:space="preserve"> PM </w:t>
      </w:r>
    </w:p>
    <w:p w14:paraId="2A0C867F" w14:textId="77777777" w:rsidR="00022C41" w:rsidRDefault="00022C41" w:rsidP="00525954">
      <w:pPr>
        <w:numPr>
          <w:ilvl w:val="0"/>
          <w:numId w:val="1"/>
        </w:numPr>
        <w:tabs>
          <w:tab w:val="clear" w:pos="720"/>
          <w:tab w:val="num" w:pos="360"/>
        </w:tabs>
        <w:ind w:left="360"/>
        <w:jc w:val="both"/>
        <w:rPr>
          <w:rFonts w:ascii="Gill Sans MT" w:hAnsi="Gill Sans MT" w:cs="Tahoma" w:hint="eastAsia"/>
          <w:sz w:val="20"/>
          <w:szCs w:val="20"/>
        </w:rPr>
      </w:pPr>
      <w:r>
        <w:rPr>
          <w:rFonts w:ascii="Gill Sans MT" w:hAnsi="Gill Sans MT" w:cs="Tahoma" w:hint="eastAsia"/>
          <w:sz w:val="20"/>
          <w:szCs w:val="20"/>
        </w:rPr>
        <w:t xml:space="preserve">It </w:t>
      </w:r>
      <w:r>
        <w:rPr>
          <w:rFonts w:ascii="Gill Sans MT" w:hAnsi="Gill Sans MT" w:cs="Tahoma"/>
          <w:sz w:val="20"/>
          <w:szCs w:val="20"/>
        </w:rPr>
        <w:t>should</w:t>
      </w:r>
      <w:r>
        <w:rPr>
          <w:rFonts w:ascii="Gill Sans MT" w:hAnsi="Gill Sans MT" w:cs="Tahoma" w:hint="eastAsia"/>
          <w:sz w:val="20"/>
          <w:szCs w:val="20"/>
        </w:rPr>
        <w:t xml:space="preserve"> be done </w:t>
      </w:r>
      <w:r w:rsidR="008C0CB8">
        <w:rPr>
          <w:rFonts w:ascii="Gill Sans MT" w:hAnsi="Gill Sans MT" w:cs="Tahoma" w:hint="eastAsia"/>
          <w:sz w:val="20"/>
          <w:szCs w:val="20"/>
        </w:rPr>
        <w:t>INDIVIDUALLY</w:t>
      </w:r>
      <w:r w:rsidR="00463353">
        <w:rPr>
          <w:rFonts w:ascii="Gill Sans MT" w:hAnsi="Gill Sans MT" w:cs="Tahoma" w:hint="eastAsia"/>
          <w:sz w:val="20"/>
          <w:szCs w:val="20"/>
        </w:rPr>
        <w:t xml:space="preserve">; </w:t>
      </w:r>
      <w:r w:rsidR="004E1824">
        <w:rPr>
          <w:rFonts w:ascii="Gill Sans MT" w:hAnsi="Gill Sans MT" w:cs="Tahoma"/>
          <w:sz w:val="20"/>
          <w:szCs w:val="20"/>
        </w:rPr>
        <w:t>S</w:t>
      </w:r>
      <w:r w:rsidR="009E6AEE">
        <w:rPr>
          <w:rFonts w:ascii="Gill Sans MT" w:hAnsi="Gill Sans MT" w:cs="Tahoma"/>
          <w:sz w:val="20"/>
          <w:szCs w:val="20"/>
        </w:rPr>
        <w:t xml:space="preserve">how </w:t>
      </w:r>
      <w:r w:rsidR="0014481F">
        <w:rPr>
          <w:rFonts w:ascii="Gill Sans MT" w:hAnsi="Gill Sans MT" w:cs="Tahoma"/>
          <w:sz w:val="20"/>
          <w:szCs w:val="20"/>
        </w:rPr>
        <w:t xml:space="preserve">ALL </w:t>
      </w:r>
      <w:r w:rsidR="009E6AEE">
        <w:rPr>
          <w:rFonts w:ascii="Gill Sans MT" w:hAnsi="Gill Sans MT" w:cs="Tahoma"/>
          <w:sz w:val="20"/>
          <w:szCs w:val="20"/>
        </w:rPr>
        <w:t xml:space="preserve">your work; </w:t>
      </w:r>
      <w:r w:rsidR="0014481F">
        <w:rPr>
          <w:rFonts w:ascii="Gill Sans MT" w:hAnsi="Gill Sans MT" w:cs="Tahoma"/>
          <w:sz w:val="20"/>
          <w:szCs w:val="20"/>
        </w:rPr>
        <w:t xml:space="preserve">Submit </w:t>
      </w:r>
      <w:r w:rsidR="002B39C3">
        <w:rPr>
          <w:rFonts w:ascii="Gill Sans MT" w:hAnsi="Gill Sans MT" w:cs="Tahoma"/>
          <w:sz w:val="20"/>
          <w:szCs w:val="20"/>
        </w:rPr>
        <w:t>WORD document</w:t>
      </w:r>
      <w:r w:rsidR="009E6AEE">
        <w:rPr>
          <w:rFonts w:ascii="Gill Sans MT" w:hAnsi="Gill Sans MT" w:cs="Tahoma"/>
          <w:sz w:val="20"/>
          <w:szCs w:val="20"/>
        </w:rPr>
        <w:t xml:space="preserve"> </w:t>
      </w:r>
      <w:r w:rsidR="00E03BA6">
        <w:rPr>
          <w:rFonts w:ascii="Gill Sans MT" w:hAnsi="Gill Sans MT" w:cs="Tahoma"/>
          <w:sz w:val="20"/>
          <w:szCs w:val="20"/>
        </w:rPr>
        <w:t>through</w:t>
      </w:r>
      <w:r w:rsidR="0014481F">
        <w:rPr>
          <w:rFonts w:ascii="Gill Sans MT" w:hAnsi="Gill Sans MT" w:cs="Tahoma"/>
          <w:sz w:val="20"/>
          <w:szCs w:val="20"/>
        </w:rPr>
        <w:t xml:space="preserve"> </w:t>
      </w:r>
      <w:r w:rsidR="00E2052B">
        <w:rPr>
          <w:rFonts w:ascii="Gill Sans MT" w:hAnsi="Gill Sans MT" w:cs="Tahoma"/>
          <w:sz w:val="20"/>
          <w:szCs w:val="20"/>
        </w:rPr>
        <w:t>Canvas</w:t>
      </w:r>
      <w:r w:rsidR="00C00B7E">
        <w:rPr>
          <w:rFonts w:ascii="Gill Sans MT" w:hAnsi="Gill Sans MT" w:cs="Tahoma"/>
          <w:sz w:val="20"/>
          <w:szCs w:val="20"/>
        </w:rPr>
        <w:t xml:space="preserve">.  </w:t>
      </w:r>
    </w:p>
    <w:p w14:paraId="3D90857C" w14:textId="77777777" w:rsidR="00983375" w:rsidRPr="00AA69D6" w:rsidRDefault="00983375" w:rsidP="003F7BDC">
      <w:pPr>
        <w:numPr>
          <w:ilvl w:val="0"/>
          <w:numId w:val="1"/>
        </w:numPr>
        <w:tabs>
          <w:tab w:val="clear" w:pos="720"/>
          <w:tab w:val="num" w:pos="360"/>
        </w:tabs>
        <w:ind w:left="360"/>
        <w:rPr>
          <w:rFonts w:ascii="Gill Sans MT" w:hAnsi="Gill Sans MT" w:cs="Tahoma"/>
          <w:sz w:val="20"/>
          <w:szCs w:val="20"/>
        </w:rPr>
      </w:pPr>
      <w:r>
        <w:rPr>
          <w:rFonts w:ascii="Gill Sans MT" w:hAnsi="Gill Sans MT" w:cs="Tahoma" w:hint="eastAsia"/>
          <w:sz w:val="20"/>
          <w:szCs w:val="20"/>
        </w:rPr>
        <w:t xml:space="preserve">Total: </w:t>
      </w:r>
      <w:r w:rsidR="00E03BA6">
        <w:rPr>
          <w:rFonts w:ascii="Gill Sans MT" w:hAnsi="Gill Sans MT" w:cs="Tahoma"/>
          <w:sz w:val="20"/>
          <w:szCs w:val="20"/>
        </w:rPr>
        <w:t>2</w:t>
      </w:r>
      <w:r w:rsidR="005E58EF">
        <w:rPr>
          <w:rFonts w:ascii="Gill Sans MT" w:hAnsi="Gill Sans MT" w:cs="Tahoma" w:hint="eastAsia"/>
          <w:sz w:val="20"/>
          <w:szCs w:val="20"/>
        </w:rPr>
        <w:t>0</w:t>
      </w:r>
      <w:r>
        <w:rPr>
          <w:rFonts w:ascii="Gill Sans MT" w:hAnsi="Gill Sans MT" w:cs="Tahoma" w:hint="eastAsia"/>
          <w:sz w:val="20"/>
          <w:szCs w:val="20"/>
        </w:rPr>
        <w:t xml:space="preserve"> pts</w:t>
      </w:r>
    </w:p>
    <w:p w14:paraId="6C5DCD98" w14:textId="77777777" w:rsidR="00783049" w:rsidRPr="00783049" w:rsidRDefault="00AC1F57">
      <w:pPr>
        <w:rPr>
          <w:rFonts w:ascii="Gill Sans MT" w:hAnsi="Gill Sans MT" w:cs="Tahoma"/>
          <w:sz w:val="20"/>
          <w:szCs w:val="20"/>
        </w:rPr>
      </w:pPr>
      <w:r w:rsidRPr="00AA69D6">
        <w:rPr>
          <w:rFonts w:ascii="Gill Sans MT" w:hAnsi="Gill Sans MT" w:cs="Tahoma"/>
          <w:sz w:val="20"/>
          <w:szCs w:val="20"/>
        </w:rPr>
        <w:t xml:space="preserve"> </w:t>
      </w:r>
    </w:p>
    <w:p w14:paraId="65A54178" w14:textId="77777777" w:rsidR="004305C2" w:rsidRDefault="00DC5B5D" w:rsidP="00C12F1A">
      <w:pPr>
        <w:jc w:val="both"/>
        <w:rPr>
          <w:rFonts w:ascii="Gill Sans MT" w:hAnsi="Gill Sans MT"/>
          <w:i/>
          <w:iCs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1. </w:t>
      </w:r>
      <w:r w:rsidR="0068320C">
        <w:rPr>
          <w:rFonts w:ascii="Gill Sans MT" w:hAnsi="Gill Sans MT"/>
          <w:sz w:val="20"/>
          <w:szCs w:val="20"/>
        </w:rPr>
        <w:t xml:space="preserve">Given the following program, calculate </w:t>
      </w:r>
      <w:r w:rsidR="00306471">
        <w:rPr>
          <w:rFonts w:ascii="Gill Sans MT" w:hAnsi="Gill Sans MT"/>
          <w:sz w:val="20"/>
          <w:szCs w:val="20"/>
        </w:rPr>
        <w:t xml:space="preserve">its </w:t>
      </w:r>
      <w:r w:rsidR="00306471" w:rsidRPr="00306471">
        <w:rPr>
          <w:rFonts w:ascii="Gill Sans MT" w:hAnsi="Gill Sans MT"/>
          <w:sz w:val="20"/>
          <w:szCs w:val="20"/>
        </w:rPr>
        <w:t>asymptotic complexity</w:t>
      </w:r>
      <w:r w:rsidR="00306471">
        <w:rPr>
          <w:rFonts w:ascii="Gill Sans MT" w:hAnsi="Gill Sans MT"/>
          <w:sz w:val="20"/>
          <w:szCs w:val="20"/>
        </w:rPr>
        <w:t xml:space="preserve"> (Big-O) in terms of n.</w:t>
      </w:r>
      <w:r w:rsidR="004B0290">
        <w:rPr>
          <w:rFonts w:ascii="Gill Sans MT" w:hAnsi="Gill Sans MT"/>
          <w:sz w:val="20"/>
          <w:szCs w:val="20"/>
        </w:rPr>
        <w:t xml:space="preserve"> </w:t>
      </w:r>
      <w:r w:rsidR="00AA4912" w:rsidRPr="00663354">
        <w:rPr>
          <w:rFonts w:ascii="Gill Sans MT" w:hAnsi="Gill Sans MT"/>
          <w:i/>
          <w:iCs/>
          <w:sz w:val="20"/>
          <w:szCs w:val="20"/>
        </w:rPr>
        <w:t>Show all your work step-by-step</w:t>
      </w:r>
      <w:r w:rsidR="00AA4912">
        <w:rPr>
          <w:rFonts w:ascii="Gill Sans MT" w:hAnsi="Gill Sans MT"/>
          <w:i/>
          <w:iCs/>
          <w:sz w:val="20"/>
          <w:szCs w:val="20"/>
        </w:rPr>
        <w:t xml:space="preserve"> as the example</w:t>
      </w:r>
      <w:r w:rsidR="00877A8E">
        <w:rPr>
          <w:rFonts w:ascii="Gill Sans MT" w:hAnsi="Gill Sans MT"/>
          <w:i/>
          <w:iCs/>
          <w:sz w:val="20"/>
          <w:szCs w:val="20"/>
        </w:rPr>
        <w:t>s</w:t>
      </w:r>
      <w:r w:rsidR="00AA4912">
        <w:rPr>
          <w:rFonts w:ascii="Gill Sans MT" w:hAnsi="Gill Sans MT"/>
          <w:i/>
          <w:iCs/>
          <w:sz w:val="20"/>
          <w:szCs w:val="20"/>
        </w:rPr>
        <w:t xml:space="preserve"> provided in the class</w:t>
      </w:r>
      <w:r w:rsidR="00AA4912" w:rsidRPr="00663354">
        <w:rPr>
          <w:rFonts w:ascii="Gill Sans MT" w:hAnsi="Gill Sans MT"/>
          <w:i/>
          <w:iCs/>
          <w:sz w:val="20"/>
          <w:szCs w:val="20"/>
        </w:rPr>
        <w:t>.</w:t>
      </w:r>
      <w:r w:rsidR="00AA4912">
        <w:rPr>
          <w:rFonts w:ascii="Gill Sans MT" w:hAnsi="Gill Sans MT"/>
          <w:i/>
          <w:iCs/>
          <w:sz w:val="20"/>
          <w:szCs w:val="20"/>
        </w:rPr>
        <w:t xml:space="preserve"> </w:t>
      </w:r>
      <w:r w:rsidR="005D7897">
        <w:rPr>
          <w:rFonts w:ascii="Gill Sans MT" w:hAnsi="Gill Sans MT"/>
          <w:i/>
          <w:iCs/>
          <w:sz w:val="20"/>
          <w:szCs w:val="20"/>
        </w:rPr>
        <w:t>Answer</w:t>
      </w:r>
      <w:r w:rsidR="00AA4912">
        <w:rPr>
          <w:rFonts w:ascii="Gill Sans MT" w:hAnsi="Gill Sans MT"/>
          <w:i/>
          <w:iCs/>
          <w:sz w:val="20"/>
          <w:szCs w:val="20"/>
        </w:rPr>
        <w:t xml:space="preserve"> only without process receives half points.</w:t>
      </w:r>
    </w:p>
    <w:p w14:paraId="0FCD7F2D" w14:textId="77777777" w:rsidR="00C95987" w:rsidRPr="00C95987" w:rsidRDefault="00C95987" w:rsidP="00C95987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>
        <w:rPr>
          <w:rFonts w:ascii="Gill Sans MT" w:hAnsi="Gill Sans MT"/>
          <w:sz w:val="20"/>
          <w:szCs w:val="20"/>
        </w:rPr>
        <w:t>3 pts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59948802" w14:textId="77777777" w:rsidR="00306471" w:rsidRDefault="00306471" w:rsidP="00C12F1A">
      <w:pPr>
        <w:jc w:val="both"/>
        <w:rPr>
          <w:rFonts w:ascii="Gill Sans MT" w:hAnsi="Gill Sans MT"/>
          <w:sz w:val="20"/>
          <w:szCs w:val="20"/>
        </w:rPr>
      </w:pPr>
    </w:p>
    <w:p w14:paraId="3232AA71" w14:textId="77777777" w:rsidR="00196808" w:rsidRDefault="00CC6CEE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</w:t>
      </w:r>
      <w:r w:rsidR="001041D7">
        <w:rPr>
          <w:rFonts w:ascii="Gill Sans MT" w:hAnsi="Gill Sans MT"/>
          <w:sz w:val="20"/>
          <w:szCs w:val="20"/>
        </w:rPr>
        <w:t xml:space="preserve">                      </w:t>
      </w:r>
      <w:r w:rsidR="00196808" w:rsidRPr="00196808">
        <w:rPr>
          <w:rFonts w:ascii="Gill Sans MT" w:hAnsi="Gill Sans MT"/>
          <w:sz w:val="20"/>
          <w:szCs w:val="20"/>
        </w:rPr>
        <w:t xml:space="preserve">public static int </w:t>
      </w:r>
      <w:r w:rsidR="00A8106C">
        <w:rPr>
          <w:rFonts w:ascii="Gill Sans MT" w:hAnsi="Gill Sans MT"/>
          <w:sz w:val="20"/>
          <w:szCs w:val="20"/>
        </w:rPr>
        <w:t>function</w:t>
      </w:r>
      <w:r w:rsidR="00196808" w:rsidRPr="00196808">
        <w:rPr>
          <w:rFonts w:ascii="Gill Sans MT" w:hAnsi="Gill Sans MT"/>
          <w:sz w:val="20"/>
          <w:szCs w:val="20"/>
        </w:rPr>
        <w:t xml:space="preserve">(int[ ] arr) { </w:t>
      </w:r>
    </w:p>
    <w:p w14:paraId="5CC1723D" w14:textId="77777777" w:rsidR="00196808" w:rsidRDefault="00196808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</w:t>
      </w:r>
      <w:r w:rsidR="001041D7">
        <w:rPr>
          <w:rFonts w:ascii="Gill Sans MT" w:hAnsi="Gill Sans MT"/>
          <w:sz w:val="20"/>
          <w:szCs w:val="20"/>
        </w:rPr>
        <w:t xml:space="preserve">                       </w:t>
      </w:r>
      <w:r w:rsidRPr="00196808">
        <w:rPr>
          <w:rFonts w:ascii="Gill Sans MT" w:hAnsi="Gill Sans MT"/>
          <w:sz w:val="20"/>
          <w:szCs w:val="20"/>
        </w:rPr>
        <w:t xml:space="preserve">int n = arr.length, total = 0; </w:t>
      </w:r>
    </w:p>
    <w:p w14:paraId="0448690D" w14:textId="77777777" w:rsidR="00196808" w:rsidRDefault="00196808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</w:t>
      </w:r>
      <w:r w:rsidR="001041D7">
        <w:rPr>
          <w:rFonts w:ascii="Gill Sans MT" w:hAnsi="Gill Sans MT"/>
          <w:sz w:val="20"/>
          <w:szCs w:val="20"/>
        </w:rPr>
        <w:t xml:space="preserve">                       </w:t>
      </w:r>
      <w:r w:rsidRPr="00196808">
        <w:rPr>
          <w:rFonts w:ascii="Gill Sans MT" w:hAnsi="Gill Sans MT"/>
          <w:sz w:val="20"/>
          <w:szCs w:val="20"/>
        </w:rPr>
        <w:t xml:space="preserve">for (int j=0; j &lt; n; j++) </w:t>
      </w:r>
    </w:p>
    <w:p w14:paraId="68F2D7DC" w14:textId="77777777" w:rsidR="00196808" w:rsidRDefault="00196808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</w:t>
      </w:r>
      <w:r w:rsidR="001041D7">
        <w:rPr>
          <w:rFonts w:ascii="Gill Sans MT" w:hAnsi="Gill Sans MT"/>
          <w:sz w:val="20"/>
          <w:szCs w:val="20"/>
        </w:rPr>
        <w:t xml:space="preserve">                       </w:t>
      </w:r>
      <w:r w:rsidRPr="00196808">
        <w:rPr>
          <w:rFonts w:ascii="Gill Sans MT" w:hAnsi="Gill Sans MT"/>
          <w:sz w:val="20"/>
          <w:szCs w:val="20"/>
        </w:rPr>
        <w:t>total += arr[j];</w:t>
      </w:r>
    </w:p>
    <w:p w14:paraId="474FFF58" w14:textId="77777777" w:rsidR="00196808" w:rsidRDefault="00196808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</w:t>
      </w:r>
      <w:r w:rsidR="001041D7">
        <w:rPr>
          <w:rFonts w:ascii="Gill Sans MT" w:hAnsi="Gill Sans MT"/>
          <w:sz w:val="20"/>
          <w:szCs w:val="20"/>
        </w:rPr>
        <w:t xml:space="preserve">                  </w:t>
      </w:r>
      <w:r w:rsidRPr="00196808">
        <w:rPr>
          <w:rFonts w:ascii="Gill Sans MT" w:hAnsi="Gill Sans MT"/>
          <w:sz w:val="20"/>
          <w:szCs w:val="20"/>
        </w:rPr>
        <w:t xml:space="preserve">return total; </w:t>
      </w:r>
    </w:p>
    <w:p w14:paraId="6303A670" w14:textId="77777777" w:rsidR="00CC6CEE" w:rsidRDefault="00196808" w:rsidP="00C12F1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</w:t>
      </w:r>
      <w:r w:rsidR="001041D7">
        <w:rPr>
          <w:rFonts w:ascii="Gill Sans MT" w:hAnsi="Gill Sans MT"/>
          <w:sz w:val="20"/>
          <w:szCs w:val="20"/>
        </w:rPr>
        <w:t xml:space="preserve">                      </w:t>
      </w:r>
      <w:r w:rsidRPr="00196808">
        <w:rPr>
          <w:rFonts w:ascii="Gill Sans MT" w:hAnsi="Gill Sans MT"/>
          <w:sz w:val="20"/>
          <w:szCs w:val="20"/>
        </w:rPr>
        <w:t>}</w:t>
      </w:r>
    </w:p>
    <w:p w14:paraId="31662831" w14:textId="77777777" w:rsidR="00534E2B" w:rsidRDefault="00534E2B" w:rsidP="00C12F1A">
      <w:pPr>
        <w:jc w:val="both"/>
        <w:rPr>
          <w:rFonts w:ascii="Gill Sans MT" w:hAnsi="Gill Sans MT"/>
          <w:sz w:val="20"/>
          <w:szCs w:val="20"/>
        </w:rPr>
      </w:pPr>
    </w:p>
    <w:p w14:paraId="3C812E9F" w14:textId="687810BF" w:rsidR="00534E2B" w:rsidRDefault="00534E2B" w:rsidP="00534E2B">
      <w:pPr>
        <w:numPr>
          <w:ilvl w:val="0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FOR LOOP</w:t>
      </w:r>
    </w:p>
    <w:p w14:paraId="3CA3D70F" w14:textId="094CFED8" w:rsidR="00534E2B" w:rsidRDefault="00E166BF" w:rsidP="00534E2B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53A21E7B" w14:textId="669F40F9" w:rsidR="00E166BF" w:rsidRDefault="00E166BF" w:rsidP="00E166BF">
      <w:pPr>
        <w:numPr>
          <w:ilvl w:val="2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One assignment statement: </w:t>
      </w:r>
      <w:r w:rsidR="009942D2">
        <w:rPr>
          <w:rFonts w:ascii="Gill Sans MT" w:hAnsi="Gill Sans MT"/>
          <w:sz w:val="20"/>
          <w:szCs w:val="20"/>
        </w:rPr>
        <w:t>j=0</w:t>
      </w:r>
    </w:p>
    <w:p w14:paraId="4AE765C6" w14:textId="0F2C78D7" w:rsidR="001E3E12" w:rsidRDefault="009942D2" w:rsidP="00534E2B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6BFB3B3F" w14:textId="739C6249" w:rsidR="009942D2" w:rsidRDefault="009942D2" w:rsidP="009942D2">
      <w:pPr>
        <w:numPr>
          <w:ilvl w:val="2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ce</w:t>
      </w:r>
    </w:p>
    <w:p w14:paraId="6C66E613" w14:textId="29470AC9" w:rsidR="009942D2" w:rsidRDefault="00FC77CD" w:rsidP="00FC77CD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: 1</w:t>
      </w:r>
    </w:p>
    <w:p w14:paraId="27C369A3" w14:textId="4B796269" w:rsidR="00FC77CD" w:rsidRDefault="000A60A8" w:rsidP="00FC77CD">
      <w:pPr>
        <w:numPr>
          <w:ilvl w:val="0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 for loop be executed?</w:t>
      </w:r>
    </w:p>
    <w:p w14:paraId="32013536" w14:textId="330E669B" w:rsidR="000A60A8" w:rsidRDefault="000A60A8" w:rsidP="000A60A8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200A6849" w14:textId="4F8A9552" w:rsidR="000A60A8" w:rsidRDefault="002D055D" w:rsidP="000A60A8">
      <w:pPr>
        <w:numPr>
          <w:ilvl w:val="0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FOR LOOP</w:t>
      </w:r>
    </w:p>
    <w:p w14:paraId="1CE9CA6E" w14:textId="4717EEED" w:rsidR="002D055D" w:rsidRDefault="002D055D" w:rsidP="002D055D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39F919E0" w14:textId="3192548C" w:rsidR="002D055D" w:rsidRDefault="00D31287" w:rsidP="002D055D">
      <w:pPr>
        <w:numPr>
          <w:ilvl w:val="2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wo assignment statements: j++ and total += arr[j]</w:t>
      </w:r>
    </w:p>
    <w:p w14:paraId="19BDD4A1" w14:textId="04CA8E96" w:rsidR="00D31287" w:rsidRDefault="00F2520A" w:rsidP="00D31287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 over n iterations?</w:t>
      </w:r>
    </w:p>
    <w:p w14:paraId="7509F5B3" w14:textId="57891266" w:rsidR="00F2520A" w:rsidRDefault="00027118" w:rsidP="00F2520A">
      <w:pPr>
        <w:numPr>
          <w:ilvl w:val="2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2*n = 2n</w:t>
      </w:r>
    </w:p>
    <w:p w14:paraId="7E50C85B" w14:textId="6928F16A" w:rsidR="00027118" w:rsidRDefault="00027118" w:rsidP="00027118">
      <w:pPr>
        <w:numPr>
          <w:ilvl w:val="0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</w:t>
      </w:r>
      <w:r w:rsidR="00F65113">
        <w:rPr>
          <w:rFonts w:ascii="Gill Sans MT" w:hAnsi="Gill Sans MT"/>
          <w:sz w:val="20"/>
          <w:szCs w:val="20"/>
        </w:rPr>
        <w:t xml:space="preserve"> during the execution of the for loop:</w:t>
      </w:r>
    </w:p>
    <w:p w14:paraId="18AD8E64" w14:textId="455550F1" w:rsidR="00F65113" w:rsidRDefault="00ED76F9" w:rsidP="00F65113">
      <w:pPr>
        <w:numPr>
          <w:ilvl w:val="1"/>
          <w:numId w:val="22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1 + 2n </w:t>
      </w:r>
      <w:r w:rsidRPr="00ED76F9">
        <w:rPr>
          <w:rFonts w:ascii="Gill Sans MT" w:hAnsi="Gill Sans MT"/>
          <w:sz w:val="20"/>
          <w:szCs w:val="20"/>
        </w:rPr>
        <w:sym w:font="Wingdings" w:char="F0E0"/>
      </w:r>
      <w:r>
        <w:rPr>
          <w:rFonts w:ascii="Gill Sans MT" w:hAnsi="Gill Sans MT"/>
          <w:sz w:val="20"/>
          <w:szCs w:val="20"/>
        </w:rPr>
        <w:t xml:space="preserve"> O(n)</w:t>
      </w:r>
    </w:p>
    <w:p w14:paraId="265BE5B2" w14:textId="77777777" w:rsidR="00EE2A5E" w:rsidRDefault="00EE2A5E" w:rsidP="00C12F1A">
      <w:pPr>
        <w:jc w:val="both"/>
        <w:rPr>
          <w:rFonts w:ascii="Gill Sans MT" w:hAnsi="Gill Sans MT"/>
          <w:sz w:val="20"/>
          <w:szCs w:val="20"/>
        </w:rPr>
      </w:pPr>
    </w:p>
    <w:p w14:paraId="31403656" w14:textId="77777777" w:rsidR="006E49FC" w:rsidRDefault="006E49FC" w:rsidP="00C12F1A">
      <w:pPr>
        <w:jc w:val="both"/>
        <w:rPr>
          <w:rFonts w:ascii="Gill Sans MT" w:hAnsi="Gill Sans MT"/>
          <w:sz w:val="20"/>
          <w:szCs w:val="20"/>
        </w:rPr>
      </w:pPr>
    </w:p>
    <w:p w14:paraId="07715D55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2. Given the following program, calculate its </w:t>
      </w:r>
      <w:r w:rsidRPr="00306471">
        <w:rPr>
          <w:rFonts w:ascii="Gill Sans MT" w:hAnsi="Gill Sans MT"/>
          <w:sz w:val="20"/>
          <w:szCs w:val="20"/>
        </w:rPr>
        <w:t>asymptotic complexity</w:t>
      </w:r>
      <w:r>
        <w:rPr>
          <w:rFonts w:ascii="Gill Sans MT" w:hAnsi="Gill Sans MT"/>
          <w:sz w:val="20"/>
          <w:szCs w:val="20"/>
        </w:rPr>
        <w:t xml:space="preserve"> (Big-O) in terms of n. </w:t>
      </w:r>
      <w:r w:rsidR="00436AFD" w:rsidRPr="00663354">
        <w:rPr>
          <w:rFonts w:ascii="Gill Sans MT" w:hAnsi="Gill Sans MT"/>
          <w:i/>
          <w:iCs/>
          <w:sz w:val="20"/>
          <w:szCs w:val="20"/>
        </w:rPr>
        <w:t>Show all your work step-by-step</w:t>
      </w:r>
      <w:r w:rsidR="00436AFD">
        <w:rPr>
          <w:rFonts w:ascii="Gill Sans MT" w:hAnsi="Gill Sans MT"/>
          <w:i/>
          <w:iCs/>
          <w:sz w:val="20"/>
          <w:szCs w:val="20"/>
        </w:rPr>
        <w:t xml:space="preserve"> as the example</w:t>
      </w:r>
      <w:r w:rsidR="00877A8E">
        <w:rPr>
          <w:rFonts w:ascii="Gill Sans MT" w:hAnsi="Gill Sans MT"/>
          <w:i/>
          <w:iCs/>
          <w:sz w:val="20"/>
          <w:szCs w:val="20"/>
        </w:rPr>
        <w:t>s</w:t>
      </w:r>
      <w:r w:rsidR="00436AFD">
        <w:rPr>
          <w:rFonts w:ascii="Gill Sans MT" w:hAnsi="Gill Sans MT"/>
          <w:i/>
          <w:iCs/>
          <w:sz w:val="20"/>
          <w:szCs w:val="20"/>
        </w:rPr>
        <w:t xml:space="preserve"> provided in the class</w:t>
      </w:r>
      <w:r w:rsidR="00436AFD" w:rsidRPr="00663354">
        <w:rPr>
          <w:rFonts w:ascii="Gill Sans MT" w:hAnsi="Gill Sans MT"/>
          <w:i/>
          <w:iCs/>
          <w:sz w:val="20"/>
          <w:szCs w:val="20"/>
        </w:rPr>
        <w:t>.</w:t>
      </w:r>
      <w:r w:rsidR="00436AFD">
        <w:rPr>
          <w:rFonts w:ascii="Gill Sans MT" w:hAnsi="Gill Sans MT"/>
          <w:i/>
          <w:iCs/>
          <w:sz w:val="20"/>
          <w:szCs w:val="20"/>
        </w:rPr>
        <w:t xml:space="preserve"> </w:t>
      </w:r>
      <w:r w:rsidR="006C44B9">
        <w:rPr>
          <w:rFonts w:ascii="Gill Sans MT" w:hAnsi="Gill Sans MT"/>
          <w:i/>
          <w:iCs/>
          <w:sz w:val="20"/>
          <w:szCs w:val="20"/>
        </w:rPr>
        <w:t xml:space="preserve">Answer </w:t>
      </w:r>
      <w:r w:rsidR="00436AFD">
        <w:rPr>
          <w:rFonts w:ascii="Gill Sans MT" w:hAnsi="Gill Sans MT"/>
          <w:i/>
          <w:iCs/>
          <w:sz w:val="20"/>
          <w:szCs w:val="20"/>
        </w:rPr>
        <w:t>only without process receives half points.</w:t>
      </w:r>
    </w:p>
    <w:p w14:paraId="2316426C" w14:textId="77777777" w:rsidR="00285349" w:rsidRPr="00C95987" w:rsidRDefault="00285349" w:rsidP="00285349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>
        <w:rPr>
          <w:rFonts w:ascii="Gill Sans MT" w:hAnsi="Gill Sans MT"/>
          <w:sz w:val="20"/>
          <w:szCs w:val="20"/>
        </w:rPr>
        <w:t>3 pts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27FEFA15" w14:textId="77777777" w:rsidR="00EE2A5E" w:rsidRDefault="00EE2A5E" w:rsidP="00285349">
      <w:pPr>
        <w:jc w:val="right"/>
        <w:rPr>
          <w:rFonts w:ascii="Gill Sans MT" w:hAnsi="Gill Sans MT"/>
          <w:sz w:val="20"/>
          <w:szCs w:val="20"/>
        </w:rPr>
      </w:pPr>
    </w:p>
    <w:p w14:paraId="7BCCD117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Pr="00196808">
        <w:rPr>
          <w:rFonts w:ascii="Gill Sans MT" w:hAnsi="Gill Sans MT"/>
          <w:sz w:val="20"/>
          <w:szCs w:val="20"/>
        </w:rPr>
        <w:t xml:space="preserve">public static int </w:t>
      </w:r>
      <w:r w:rsidR="00F01FFB">
        <w:rPr>
          <w:rFonts w:ascii="Gill Sans MT" w:hAnsi="Gill Sans MT"/>
          <w:sz w:val="20"/>
          <w:szCs w:val="20"/>
        </w:rPr>
        <w:t>function</w:t>
      </w:r>
      <w:r w:rsidRPr="00196808">
        <w:rPr>
          <w:rFonts w:ascii="Gill Sans MT" w:hAnsi="Gill Sans MT"/>
          <w:sz w:val="20"/>
          <w:szCs w:val="20"/>
        </w:rPr>
        <w:t xml:space="preserve">(int[ ] arr) { </w:t>
      </w:r>
    </w:p>
    <w:p w14:paraId="7B7E5AE9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196808">
        <w:rPr>
          <w:rFonts w:ascii="Gill Sans MT" w:hAnsi="Gill Sans MT"/>
          <w:sz w:val="20"/>
          <w:szCs w:val="20"/>
        </w:rPr>
        <w:t xml:space="preserve">int n = arr.length, total = 0; </w:t>
      </w:r>
    </w:p>
    <w:p w14:paraId="39728AB7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="0099710C" w:rsidRPr="0099710C">
        <w:rPr>
          <w:rFonts w:ascii="Gill Sans MT" w:hAnsi="Gill Sans MT"/>
          <w:sz w:val="20"/>
          <w:szCs w:val="20"/>
        </w:rPr>
        <w:t>for (int j=0; j &lt; n; j += 2)</w:t>
      </w:r>
    </w:p>
    <w:p w14:paraId="7A4061DF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</w:t>
      </w:r>
      <w:r w:rsidRPr="00196808">
        <w:rPr>
          <w:rFonts w:ascii="Gill Sans MT" w:hAnsi="Gill Sans MT"/>
          <w:sz w:val="20"/>
          <w:szCs w:val="20"/>
        </w:rPr>
        <w:t>total += arr[j];</w:t>
      </w:r>
    </w:p>
    <w:p w14:paraId="12F7AE96" w14:textId="77777777" w:rsidR="00EE2A5E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196808">
        <w:rPr>
          <w:rFonts w:ascii="Gill Sans MT" w:hAnsi="Gill Sans MT"/>
          <w:sz w:val="20"/>
          <w:szCs w:val="20"/>
        </w:rPr>
        <w:t xml:space="preserve">return total; </w:t>
      </w:r>
    </w:p>
    <w:p w14:paraId="42F16CA9" w14:textId="77777777" w:rsidR="00EE2A5E" w:rsidRPr="00C12F1A" w:rsidRDefault="00EE2A5E" w:rsidP="00EE2A5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Pr="00196808">
        <w:rPr>
          <w:rFonts w:ascii="Gill Sans MT" w:hAnsi="Gill Sans MT"/>
          <w:sz w:val="20"/>
          <w:szCs w:val="20"/>
        </w:rPr>
        <w:t>}</w:t>
      </w:r>
    </w:p>
    <w:p w14:paraId="0830F6DD" w14:textId="0857BE3E" w:rsidR="002F5108" w:rsidRDefault="002F5108" w:rsidP="002F5108">
      <w:pPr>
        <w:jc w:val="both"/>
        <w:rPr>
          <w:rFonts w:ascii="Gill Sans MT" w:hAnsi="Gill Sans MT"/>
          <w:sz w:val="20"/>
          <w:szCs w:val="20"/>
        </w:rPr>
      </w:pPr>
    </w:p>
    <w:p w14:paraId="65ACC115" w14:textId="3C489297" w:rsidR="002F5108" w:rsidRDefault="002F5108" w:rsidP="002F5108">
      <w:pPr>
        <w:numPr>
          <w:ilvl w:val="0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FOR LOOP</w:t>
      </w:r>
    </w:p>
    <w:p w14:paraId="125B8D4C" w14:textId="5983C9A1" w:rsidR="002F5108" w:rsidRDefault="002F5108" w:rsidP="002F5108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01B851B7" w14:textId="525F4EF7" w:rsidR="002F5108" w:rsidRDefault="0041318B" w:rsidP="002F5108">
      <w:pPr>
        <w:numPr>
          <w:ilvl w:val="2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</w:t>
      </w:r>
      <w:r w:rsidR="00B768F2">
        <w:rPr>
          <w:rFonts w:ascii="Gill Sans MT" w:hAnsi="Gill Sans MT"/>
          <w:sz w:val="20"/>
          <w:szCs w:val="20"/>
        </w:rPr>
        <w:t>ne</w:t>
      </w:r>
      <w:r>
        <w:rPr>
          <w:rFonts w:ascii="Gill Sans MT" w:hAnsi="Gill Sans MT"/>
          <w:sz w:val="20"/>
          <w:szCs w:val="20"/>
        </w:rPr>
        <w:t xml:space="preserve"> assignment statement: j=0</w:t>
      </w:r>
    </w:p>
    <w:p w14:paraId="1E21FD98" w14:textId="388460DA" w:rsidR="0041318B" w:rsidRDefault="0041318B" w:rsidP="0041318B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7547B168" w14:textId="09722B4F" w:rsidR="0041318B" w:rsidRDefault="0041318B" w:rsidP="0041318B">
      <w:pPr>
        <w:numPr>
          <w:ilvl w:val="2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ce</w:t>
      </w:r>
    </w:p>
    <w:p w14:paraId="0CF0F448" w14:textId="7C62F399" w:rsidR="0041318B" w:rsidRDefault="0041318B" w:rsidP="0041318B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lastRenderedPageBreak/>
        <w:t>Total number of executed assignment</w:t>
      </w:r>
      <w:r w:rsidR="00FC6562">
        <w:rPr>
          <w:rFonts w:ascii="Gill Sans MT" w:hAnsi="Gill Sans MT"/>
          <w:sz w:val="20"/>
          <w:szCs w:val="20"/>
        </w:rPr>
        <w:t>s: 1</w:t>
      </w:r>
    </w:p>
    <w:p w14:paraId="4F8C5FA1" w14:textId="53BE6179" w:rsidR="00FC6562" w:rsidRDefault="00FC6562" w:rsidP="00FC6562">
      <w:pPr>
        <w:numPr>
          <w:ilvl w:val="0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 for loop be executed?</w:t>
      </w:r>
    </w:p>
    <w:p w14:paraId="3C021911" w14:textId="3EE56114" w:rsidR="00FC6562" w:rsidRDefault="00441CCD" w:rsidP="00FC6562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65F801DF" w14:textId="4D1EB71F" w:rsidR="00441CCD" w:rsidRDefault="00441CCD" w:rsidP="00441CCD">
      <w:pPr>
        <w:numPr>
          <w:ilvl w:val="0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FOR LOOP</w:t>
      </w:r>
    </w:p>
    <w:p w14:paraId="4BFA4F11" w14:textId="34ED3BDC" w:rsidR="00441CCD" w:rsidRDefault="00441CCD" w:rsidP="00441CCD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7F7F0C52" w14:textId="0583DF68" w:rsidR="00441CCD" w:rsidRDefault="009941AC" w:rsidP="00441CCD">
      <w:pPr>
        <w:numPr>
          <w:ilvl w:val="2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wo assignment statements: j += 2 and total += arr[i]</w:t>
      </w:r>
    </w:p>
    <w:p w14:paraId="36C26446" w14:textId="7804255F" w:rsidR="009941AC" w:rsidRDefault="00680F8C" w:rsidP="009941AC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 over n iterations?</w:t>
      </w:r>
    </w:p>
    <w:p w14:paraId="64EBB2C6" w14:textId="60BA2DD0" w:rsidR="00680F8C" w:rsidRDefault="008C7A72" w:rsidP="00680F8C">
      <w:pPr>
        <w:numPr>
          <w:ilvl w:val="2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2*n = 2n</w:t>
      </w:r>
    </w:p>
    <w:p w14:paraId="7C0D5DC6" w14:textId="070C73E4" w:rsidR="008C7A72" w:rsidRDefault="008C7A72" w:rsidP="008C7A72">
      <w:pPr>
        <w:numPr>
          <w:ilvl w:val="0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</w:t>
      </w:r>
      <w:r w:rsidR="00FD43BC">
        <w:rPr>
          <w:rFonts w:ascii="Gill Sans MT" w:hAnsi="Gill Sans MT"/>
          <w:sz w:val="20"/>
          <w:szCs w:val="20"/>
        </w:rPr>
        <w:t>executed assignments during the execution of the for loop:</w:t>
      </w:r>
    </w:p>
    <w:p w14:paraId="79445609" w14:textId="56BA0CE1" w:rsidR="00FD43BC" w:rsidRDefault="00BF6804" w:rsidP="00FD43BC">
      <w:pPr>
        <w:numPr>
          <w:ilvl w:val="1"/>
          <w:numId w:val="25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1 + 2n </w:t>
      </w:r>
      <w:r w:rsidRPr="00BF6804">
        <w:rPr>
          <w:rFonts w:ascii="Gill Sans MT" w:hAnsi="Gill Sans MT"/>
          <w:sz w:val="20"/>
          <w:szCs w:val="20"/>
        </w:rPr>
        <w:sym w:font="Wingdings" w:char="F0E0"/>
      </w:r>
      <w:r>
        <w:rPr>
          <w:rFonts w:ascii="Gill Sans MT" w:hAnsi="Gill Sans MT"/>
          <w:sz w:val="20"/>
          <w:szCs w:val="20"/>
        </w:rPr>
        <w:t xml:space="preserve"> O(n)</w:t>
      </w:r>
    </w:p>
    <w:p w14:paraId="63493B83" w14:textId="77777777" w:rsidR="002F5108" w:rsidRDefault="002F5108" w:rsidP="00C12F1A">
      <w:pPr>
        <w:jc w:val="both"/>
        <w:rPr>
          <w:rFonts w:ascii="Gill Sans MT" w:hAnsi="Gill Sans MT"/>
          <w:sz w:val="20"/>
          <w:szCs w:val="20"/>
        </w:rPr>
      </w:pPr>
    </w:p>
    <w:p w14:paraId="5C0C1625" w14:textId="77777777" w:rsidR="00FC2FDD" w:rsidRDefault="00FC2FDD" w:rsidP="00FC2FDD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3. Given the following program, calculate its </w:t>
      </w:r>
      <w:r w:rsidRPr="00306471">
        <w:rPr>
          <w:rFonts w:ascii="Gill Sans MT" w:hAnsi="Gill Sans MT"/>
          <w:sz w:val="20"/>
          <w:szCs w:val="20"/>
        </w:rPr>
        <w:t>asymptotic complexity</w:t>
      </w:r>
      <w:r>
        <w:rPr>
          <w:rFonts w:ascii="Gill Sans MT" w:hAnsi="Gill Sans MT"/>
          <w:sz w:val="20"/>
          <w:szCs w:val="20"/>
        </w:rPr>
        <w:t xml:space="preserve"> (Big-O) in terms of n. </w:t>
      </w:r>
      <w:r w:rsidR="008843E3" w:rsidRPr="00663354">
        <w:rPr>
          <w:rFonts w:ascii="Gill Sans MT" w:hAnsi="Gill Sans MT"/>
          <w:i/>
          <w:iCs/>
          <w:sz w:val="20"/>
          <w:szCs w:val="20"/>
        </w:rPr>
        <w:t>Show all your work step-by-step</w:t>
      </w:r>
      <w:r w:rsidR="008843E3">
        <w:rPr>
          <w:rFonts w:ascii="Gill Sans MT" w:hAnsi="Gill Sans MT"/>
          <w:i/>
          <w:iCs/>
          <w:sz w:val="20"/>
          <w:szCs w:val="20"/>
        </w:rPr>
        <w:t xml:space="preserve"> as the example</w:t>
      </w:r>
      <w:r w:rsidR="00877A8E">
        <w:rPr>
          <w:rFonts w:ascii="Gill Sans MT" w:hAnsi="Gill Sans MT"/>
          <w:i/>
          <w:iCs/>
          <w:sz w:val="20"/>
          <w:szCs w:val="20"/>
        </w:rPr>
        <w:t>s</w:t>
      </w:r>
      <w:r w:rsidR="008843E3">
        <w:rPr>
          <w:rFonts w:ascii="Gill Sans MT" w:hAnsi="Gill Sans MT"/>
          <w:i/>
          <w:iCs/>
          <w:sz w:val="20"/>
          <w:szCs w:val="20"/>
        </w:rPr>
        <w:t xml:space="preserve"> provided in the class</w:t>
      </w:r>
      <w:r w:rsidR="008843E3" w:rsidRPr="00663354">
        <w:rPr>
          <w:rFonts w:ascii="Gill Sans MT" w:hAnsi="Gill Sans MT"/>
          <w:i/>
          <w:iCs/>
          <w:sz w:val="20"/>
          <w:szCs w:val="20"/>
        </w:rPr>
        <w:t>.</w:t>
      </w:r>
      <w:r w:rsidR="008843E3">
        <w:rPr>
          <w:rFonts w:ascii="Gill Sans MT" w:hAnsi="Gill Sans MT"/>
          <w:i/>
          <w:iCs/>
          <w:sz w:val="20"/>
          <w:szCs w:val="20"/>
        </w:rPr>
        <w:t xml:space="preserve"> </w:t>
      </w:r>
      <w:r w:rsidR="006C44B9">
        <w:rPr>
          <w:rFonts w:ascii="Gill Sans MT" w:hAnsi="Gill Sans MT"/>
          <w:i/>
          <w:iCs/>
          <w:sz w:val="20"/>
          <w:szCs w:val="20"/>
        </w:rPr>
        <w:t>Answer</w:t>
      </w:r>
      <w:r w:rsidR="008843E3">
        <w:rPr>
          <w:rFonts w:ascii="Gill Sans MT" w:hAnsi="Gill Sans MT"/>
          <w:i/>
          <w:iCs/>
          <w:sz w:val="20"/>
          <w:szCs w:val="20"/>
        </w:rPr>
        <w:t xml:space="preserve"> only without process receives half points.</w:t>
      </w:r>
    </w:p>
    <w:p w14:paraId="56BA6B4C" w14:textId="77777777" w:rsidR="00976275" w:rsidRPr="00C95987" w:rsidRDefault="00976275" w:rsidP="00976275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>
        <w:rPr>
          <w:rFonts w:ascii="Gill Sans MT" w:hAnsi="Gill Sans MT"/>
          <w:sz w:val="20"/>
          <w:szCs w:val="20"/>
        </w:rPr>
        <w:t>4 pts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48B33074" w14:textId="77777777" w:rsidR="00FC2FDD" w:rsidRDefault="00FC2FDD" w:rsidP="00FC2FDD">
      <w:pPr>
        <w:jc w:val="both"/>
        <w:rPr>
          <w:rFonts w:ascii="Gill Sans MT" w:hAnsi="Gill Sans MT"/>
          <w:sz w:val="20"/>
          <w:szCs w:val="20"/>
        </w:rPr>
      </w:pPr>
    </w:p>
    <w:p w14:paraId="1D56B6EC" w14:textId="77777777" w:rsidR="006D09AE" w:rsidRDefault="00FC2FDD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="006D09AE" w:rsidRPr="006D09AE">
        <w:rPr>
          <w:rFonts w:ascii="Gill Sans MT" w:hAnsi="Gill Sans MT"/>
          <w:sz w:val="20"/>
          <w:szCs w:val="20"/>
        </w:rPr>
        <w:t xml:space="preserve">public static int </w:t>
      </w:r>
      <w:r w:rsidR="00B55338">
        <w:rPr>
          <w:rFonts w:ascii="Gill Sans MT" w:hAnsi="Gill Sans MT"/>
          <w:sz w:val="20"/>
          <w:szCs w:val="20"/>
        </w:rPr>
        <w:t>function</w:t>
      </w:r>
      <w:r w:rsidR="006D09AE" w:rsidRPr="006D09AE">
        <w:rPr>
          <w:rFonts w:ascii="Gill Sans MT" w:hAnsi="Gill Sans MT"/>
          <w:sz w:val="20"/>
          <w:szCs w:val="20"/>
        </w:rPr>
        <w:t xml:space="preserve">(int[ ] arr) { </w:t>
      </w:r>
    </w:p>
    <w:p w14:paraId="22B43AFA" w14:textId="77777777" w:rsidR="006D09AE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6D09AE">
        <w:rPr>
          <w:rFonts w:ascii="Gill Sans MT" w:hAnsi="Gill Sans MT"/>
          <w:sz w:val="20"/>
          <w:szCs w:val="20"/>
        </w:rPr>
        <w:t xml:space="preserve">int n = arr.length, total = 0; </w:t>
      </w:r>
    </w:p>
    <w:p w14:paraId="774747FB" w14:textId="77777777" w:rsidR="006D09AE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6D09AE">
        <w:rPr>
          <w:rFonts w:ascii="Gill Sans MT" w:hAnsi="Gill Sans MT"/>
          <w:sz w:val="20"/>
          <w:szCs w:val="20"/>
        </w:rPr>
        <w:t xml:space="preserve">for (int j=0; j &lt; n; j++) </w:t>
      </w:r>
    </w:p>
    <w:p w14:paraId="04A16D1C" w14:textId="77777777" w:rsidR="006D09AE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 </w:t>
      </w:r>
      <w:r w:rsidRPr="006D09AE">
        <w:rPr>
          <w:rFonts w:ascii="Gill Sans MT" w:hAnsi="Gill Sans MT"/>
          <w:sz w:val="20"/>
          <w:szCs w:val="20"/>
        </w:rPr>
        <w:t xml:space="preserve">for (int k=0; k &lt;= j; k++) </w:t>
      </w:r>
    </w:p>
    <w:p w14:paraId="3FE387A4" w14:textId="77777777" w:rsidR="006D09AE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       </w:t>
      </w:r>
      <w:r w:rsidRPr="006D09AE">
        <w:rPr>
          <w:rFonts w:ascii="Gill Sans MT" w:hAnsi="Gill Sans MT"/>
          <w:sz w:val="20"/>
          <w:szCs w:val="20"/>
        </w:rPr>
        <w:t xml:space="preserve">total += arr[j]; </w:t>
      </w:r>
    </w:p>
    <w:p w14:paraId="16D76876" w14:textId="77777777" w:rsidR="006D09AE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6D09AE">
        <w:rPr>
          <w:rFonts w:ascii="Gill Sans MT" w:hAnsi="Gill Sans MT"/>
          <w:sz w:val="20"/>
          <w:szCs w:val="20"/>
        </w:rPr>
        <w:t>return total;</w:t>
      </w:r>
    </w:p>
    <w:p w14:paraId="60CF2E16" w14:textId="77777777" w:rsidR="00FC2FDD" w:rsidRPr="00C12F1A" w:rsidRDefault="006D09AE" w:rsidP="006D09AE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Pr="006D09AE">
        <w:rPr>
          <w:rFonts w:ascii="Gill Sans MT" w:hAnsi="Gill Sans MT"/>
          <w:sz w:val="20"/>
          <w:szCs w:val="20"/>
        </w:rPr>
        <w:t>}</w:t>
      </w:r>
    </w:p>
    <w:p w14:paraId="2B63985F" w14:textId="77777777" w:rsidR="00415DA2" w:rsidRDefault="00415DA2" w:rsidP="00C12F1A">
      <w:pPr>
        <w:jc w:val="both"/>
        <w:rPr>
          <w:rFonts w:ascii="Gill Sans MT" w:hAnsi="Gill Sans MT"/>
          <w:sz w:val="20"/>
          <w:szCs w:val="20"/>
        </w:rPr>
      </w:pPr>
    </w:p>
    <w:p w14:paraId="3FF9C415" w14:textId="6EBBE234" w:rsidR="00BF6804" w:rsidRDefault="008911F4" w:rsidP="00BF6804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OUTER FOR LOOP</w:t>
      </w:r>
    </w:p>
    <w:p w14:paraId="4C9D415C" w14:textId="6E697AF0" w:rsidR="008911F4" w:rsidRDefault="008911F4" w:rsidP="008911F4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5689520A" w14:textId="6F4054C1" w:rsidR="008911F4" w:rsidRDefault="00781B81" w:rsidP="008911F4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One assignment statement: </w:t>
      </w:r>
      <w:r w:rsidR="00837B80">
        <w:rPr>
          <w:rFonts w:ascii="Gill Sans MT" w:hAnsi="Gill Sans MT"/>
          <w:sz w:val="20"/>
          <w:szCs w:val="20"/>
        </w:rPr>
        <w:t>j=0</w:t>
      </w:r>
    </w:p>
    <w:p w14:paraId="325B0DC8" w14:textId="2B4FE099" w:rsidR="00837B80" w:rsidRDefault="00837B80" w:rsidP="00837B80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6027B2A1" w14:textId="28602BB1" w:rsidR="00837B80" w:rsidRDefault="00837B80" w:rsidP="00837B80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ce</w:t>
      </w:r>
    </w:p>
    <w:p w14:paraId="63769D43" w14:textId="74647758" w:rsidR="00837B80" w:rsidRDefault="00837B80" w:rsidP="00837B80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statements: </w:t>
      </w:r>
      <w:r w:rsidR="003E6D54">
        <w:rPr>
          <w:rFonts w:ascii="Gill Sans MT" w:hAnsi="Gill Sans MT"/>
          <w:sz w:val="20"/>
          <w:szCs w:val="20"/>
        </w:rPr>
        <w:t>1</w:t>
      </w:r>
    </w:p>
    <w:p w14:paraId="2AECB157" w14:textId="59CBC2E0" w:rsidR="003E6D54" w:rsidRDefault="003E6D54" w:rsidP="003E6D54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 outer for loop be executed?</w:t>
      </w:r>
    </w:p>
    <w:p w14:paraId="0DEF0ACD" w14:textId="5CF66D23" w:rsidR="003E6D54" w:rsidRDefault="00684D7F" w:rsidP="003E6D54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5EEEA99E" w14:textId="38D22A3C" w:rsidR="00684D7F" w:rsidRDefault="00684D7F" w:rsidP="00684D7F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OUTER FOR LOOP</w:t>
      </w:r>
    </w:p>
    <w:p w14:paraId="4A6286A3" w14:textId="0EC5302A" w:rsidR="00684D7F" w:rsidRDefault="00684D7F" w:rsidP="00684D7F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411FA74C" w14:textId="154055E1" w:rsidR="00684D7F" w:rsidRDefault="00AC1EA6" w:rsidP="00684D7F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e assignment statement: j++</w:t>
      </w:r>
    </w:p>
    <w:p w14:paraId="7A876F96" w14:textId="4F285388" w:rsidR="00AC1EA6" w:rsidRDefault="00AC1EA6" w:rsidP="00AC1EA6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it be executed over n iterations?</w:t>
      </w:r>
    </w:p>
    <w:p w14:paraId="415034BA" w14:textId="1CBA2D92" w:rsidR="00AC1EA6" w:rsidRDefault="0043365E" w:rsidP="00AC1EA6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1*n = n</w:t>
      </w:r>
    </w:p>
    <w:p w14:paraId="2CB2B6C4" w14:textId="4A8EDB1E" w:rsidR="0043365E" w:rsidRDefault="0043365E" w:rsidP="0043365E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INNER FOR LOOP</w:t>
      </w:r>
    </w:p>
    <w:p w14:paraId="6C0B5C0F" w14:textId="6D64FFBF" w:rsidR="0043365E" w:rsidRDefault="0043365E" w:rsidP="0043365E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5B127C1F" w14:textId="5A64253D" w:rsidR="0043365E" w:rsidRDefault="00FA71F2" w:rsidP="0043365E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One assignment statement: </w:t>
      </w:r>
      <w:r w:rsidR="0084401F">
        <w:rPr>
          <w:rFonts w:ascii="Gill Sans MT" w:hAnsi="Gill Sans MT"/>
          <w:sz w:val="20"/>
          <w:szCs w:val="20"/>
        </w:rPr>
        <w:t>k=0</w:t>
      </w:r>
    </w:p>
    <w:p w14:paraId="3C399BEF" w14:textId="29ABF756" w:rsidR="0084401F" w:rsidRDefault="0084401F" w:rsidP="0084401F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398A49D0" w14:textId="46A26552" w:rsidR="0084401F" w:rsidRDefault="00592455" w:rsidP="0084401F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65038537" w14:textId="5482C77A" w:rsidR="00592455" w:rsidRDefault="00592455" w:rsidP="00592455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statements: </w:t>
      </w:r>
      <w:r w:rsidR="00DF29B7">
        <w:rPr>
          <w:rFonts w:ascii="Gill Sans MT" w:hAnsi="Gill Sans MT"/>
          <w:sz w:val="20"/>
          <w:szCs w:val="20"/>
        </w:rPr>
        <w:t>1*n = n</w:t>
      </w:r>
    </w:p>
    <w:p w14:paraId="789106D3" w14:textId="3022E6D3" w:rsidR="00DF29B7" w:rsidRDefault="00DF29B7" w:rsidP="00DF29B7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INNER FOR LOOP</w:t>
      </w:r>
    </w:p>
    <w:p w14:paraId="3D3D8218" w14:textId="4C0A880A" w:rsidR="00DF29B7" w:rsidRDefault="00DF29B7" w:rsidP="00DF29B7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04602350" w14:textId="508D8434" w:rsidR="00DF29B7" w:rsidRDefault="00EC6E73" w:rsidP="00DF29B7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wo assignment statements: k++ and total += arr[i]</w:t>
      </w:r>
    </w:p>
    <w:p w14:paraId="36633D30" w14:textId="646ABE81" w:rsidR="00EC6E73" w:rsidRDefault="00EC6E73" w:rsidP="00EC6E73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26068073" w14:textId="649B5952" w:rsidR="00EC6E73" w:rsidRDefault="00EC6E73" w:rsidP="00EC6E73">
      <w:pPr>
        <w:numPr>
          <w:ilvl w:val="2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Depending on the value of </w:t>
      </w:r>
      <w:r w:rsidR="00E176A8">
        <w:rPr>
          <w:rFonts w:ascii="Gill Sans MT" w:hAnsi="Gill Sans MT"/>
          <w:sz w:val="20"/>
          <w:szCs w:val="20"/>
        </w:rPr>
        <w:t>j, where k &lt;= j</w:t>
      </w:r>
    </w:p>
    <w:p w14:paraId="496AAD82" w14:textId="294DEF8B" w:rsidR="00E176A8" w:rsidRDefault="00E176A8" w:rsidP="00E176A8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statements: </w:t>
      </w:r>
      <w:r w:rsidR="00014413">
        <w:rPr>
          <w:rFonts w:ascii="Gill Sans MT" w:hAnsi="Gill Sans MT"/>
          <w:sz w:val="20"/>
          <w:szCs w:val="20"/>
        </w:rPr>
        <w:t xml:space="preserve">2 * (1 + 2 + 3 + … + </w:t>
      </w:r>
      <w:r w:rsidR="00951DC6">
        <w:rPr>
          <w:rFonts w:ascii="Gill Sans MT" w:hAnsi="Gill Sans MT"/>
          <w:sz w:val="20"/>
          <w:szCs w:val="20"/>
        </w:rPr>
        <w:t>n-1) = n(n-1)</w:t>
      </w:r>
    </w:p>
    <w:p w14:paraId="3D85E0A8" w14:textId="2440D7AE" w:rsidR="00951DC6" w:rsidRDefault="00951DC6" w:rsidP="00951DC6">
      <w:pPr>
        <w:numPr>
          <w:ilvl w:val="0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:</w:t>
      </w:r>
    </w:p>
    <w:p w14:paraId="78BDA92D" w14:textId="0D403BBB" w:rsidR="00951DC6" w:rsidRDefault="00951DC6" w:rsidP="00951DC6">
      <w:pPr>
        <w:numPr>
          <w:ilvl w:val="1"/>
          <w:numId w:val="26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1 +</w:t>
      </w:r>
      <w:r w:rsidR="00F578FC">
        <w:rPr>
          <w:rFonts w:ascii="Gill Sans MT" w:hAnsi="Gill Sans MT"/>
          <w:sz w:val="20"/>
          <w:szCs w:val="20"/>
        </w:rPr>
        <w:t xml:space="preserve"> n +</w:t>
      </w:r>
      <w:r w:rsidR="000C0DD1">
        <w:rPr>
          <w:rFonts w:ascii="Gill Sans MT" w:hAnsi="Gill Sans MT"/>
          <w:sz w:val="20"/>
          <w:szCs w:val="20"/>
        </w:rPr>
        <w:t xml:space="preserve"> n + n(n-1) = 1 + 2n + n</w:t>
      </w:r>
      <w:r w:rsidR="00F12781">
        <w:rPr>
          <w:rFonts w:ascii="Gill Sans MT" w:hAnsi="Gill Sans MT"/>
          <w:sz w:val="20"/>
          <w:szCs w:val="20"/>
          <w:vertAlign w:val="superscript"/>
        </w:rPr>
        <w:t>2</w:t>
      </w:r>
      <w:r w:rsidR="000C0DD1">
        <w:rPr>
          <w:rFonts w:ascii="Gill Sans MT" w:hAnsi="Gill Sans MT"/>
          <w:sz w:val="20"/>
          <w:szCs w:val="20"/>
        </w:rPr>
        <w:t xml:space="preserve"> – n = </w:t>
      </w:r>
      <w:r w:rsidR="009856DA">
        <w:rPr>
          <w:rFonts w:ascii="Gill Sans MT" w:hAnsi="Gill Sans MT"/>
          <w:sz w:val="20"/>
          <w:szCs w:val="20"/>
        </w:rPr>
        <w:t>n</w:t>
      </w:r>
      <w:r w:rsidR="00F12781">
        <w:rPr>
          <w:rFonts w:ascii="Gill Sans MT" w:hAnsi="Gill Sans MT"/>
          <w:sz w:val="20"/>
          <w:szCs w:val="20"/>
          <w:vertAlign w:val="superscript"/>
        </w:rPr>
        <w:t>2</w:t>
      </w:r>
      <w:r w:rsidR="009856DA">
        <w:rPr>
          <w:rFonts w:ascii="Gill Sans MT" w:hAnsi="Gill Sans MT"/>
          <w:sz w:val="20"/>
          <w:szCs w:val="20"/>
        </w:rPr>
        <w:t xml:space="preserve"> + n + 1 = O(n</w:t>
      </w:r>
      <w:r w:rsidR="00F12781">
        <w:rPr>
          <w:rFonts w:ascii="Gill Sans MT" w:hAnsi="Gill Sans MT"/>
          <w:sz w:val="20"/>
          <w:szCs w:val="20"/>
          <w:vertAlign w:val="superscript"/>
        </w:rPr>
        <w:t>2</w:t>
      </w:r>
      <w:r w:rsidR="009856DA">
        <w:rPr>
          <w:rFonts w:ascii="Gill Sans MT" w:hAnsi="Gill Sans MT"/>
          <w:sz w:val="20"/>
          <w:szCs w:val="20"/>
        </w:rPr>
        <w:t>)</w:t>
      </w:r>
    </w:p>
    <w:p w14:paraId="29D9F3D3" w14:textId="77777777" w:rsidR="00BF6804" w:rsidRDefault="00BF6804" w:rsidP="00C12F1A">
      <w:pPr>
        <w:jc w:val="both"/>
        <w:rPr>
          <w:rFonts w:ascii="Gill Sans MT" w:hAnsi="Gill Sans MT"/>
          <w:sz w:val="20"/>
          <w:szCs w:val="20"/>
        </w:rPr>
      </w:pPr>
    </w:p>
    <w:p w14:paraId="26D93B05" w14:textId="77777777" w:rsidR="00772B0A" w:rsidRDefault="00772B0A" w:rsidP="00772B0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4. Given the following program, calculate its </w:t>
      </w:r>
      <w:r w:rsidRPr="00306471">
        <w:rPr>
          <w:rFonts w:ascii="Gill Sans MT" w:hAnsi="Gill Sans MT"/>
          <w:sz w:val="20"/>
          <w:szCs w:val="20"/>
        </w:rPr>
        <w:t>asymptotic complexity</w:t>
      </w:r>
      <w:r>
        <w:rPr>
          <w:rFonts w:ascii="Gill Sans MT" w:hAnsi="Gill Sans MT"/>
          <w:sz w:val="20"/>
          <w:szCs w:val="20"/>
        </w:rPr>
        <w:t xml:space="preserve"> (Big-O) in terms of n. </w:t>
      </w:r>
      <w:r w:rsidR="002050DF" w:rsidRPr="00663354">
        <w:rPr>
          <w:rFonts w:ascii="Gill Sans MT" w:hAnsi="Gill Sans MT"/>
          <w:i/>
          <w:iCs/>
          <w:sz w:val="20"/>
          <w:szCs w:val="20"/>
        </w:rPr>
        <w:t>Show all your work step-by-step</w:t>
      </w:r>
      <w:r w:rsidR="002050DF">
        <w:rPr>
          <w:rFonts w:ascii="Gill Sans MT" w:hAnsi="Gill Sans MT"/>
          <w:i/>
          <w:iCs/>
          <w:sz w:val="20"/>
          <w:szCs w:val="20"/>
        </w:rPr>
        <w:t xml:space="preserve"> as the example</w:t>
      </w:r>
      <w:r w:rsidR="00877A8E">
        <w:rPr>
          <w:rFonts w:ascii="Gill Sans MT" w:hAnsi="Gill Sans MT"/>
          <w:i/>
          <w:iCs/>
          <w:sz w:val="20"/>
          <w:szCs w:val="20"/>
        </w:rPr>
        <w:t>s</w:t>
      </w:r>
      <w:r w:rsidR="002050DF">
        <w:rPr>
          <w:rFonts w:ascii="Gill Sans MT" w:hAnsi="Gill Sans MT"/>
          <w:i/>
          <w:iCs/>
          <w:sz w:val="20"/>
          <w:szCs w:val="20"/>
        </w:rPr>
        <w:t xml:space="preserve"> provided in the class</w:t>
      </w:r>
      <w:r w:rsidR="002050DF" w:rsidRPr="00663354">
        <w:rPr>
          <w:rFonts w:ascii="Gill Sans MT" w:hAnsi="Gill Sans MT"/>
          <w:i/>
          <w:iCs/>
          <w:sz w:val="20"/>
          <w:szCs w:val="20"/>
        </w:rPr>
        <w:t>.</w:t>
      </w:r>
      <w:r w:rsidR="002050DF">
        <w:rPr>
          <w:rFonts w:ascii="Gill Sans MT" w:hAnsi="Gill Sans MT"/>
          <w:i/>
          <w:iCs/>
          <w:sz w:val="20"/>
          <w:szCs w:val="20"/>
        </w:rPr>
        <w:t xml:space="preserve"> </w:t>
      </w:r>
      <w:r w:rsidR="006C44B9">
        <w:rPr>
          <w:rFonts w:ascii="Gill Sans MT" w:hAnsi="Gill Sans MT"/>
          <w:i/>
          <w:iCs/>
          <w:sz w:val="20"/>
          <w:szCs w:val="20"/>
        </w:rPr>
        <w:t xml:space="preserve">Answer </w:t>
      </w:r>
      <w:r w:rsidR="002050DF">
        <w:rPr>
          <w:rFonts w:ascii="Gill Sans MT" w:hAnsi="Gill Sans MT"/>
          <w:i/>
          <w:iCs/>
          <w:sz w:val="20"/>
          <w:szCs w:val="20"/>
        </w:rPr>
        <w:t>only without process receives half points.</w:t>
      </w:r>
    </w:p>
    <w:p w14:paraId="76BA05BB" w14:textId="77777777" w:rsidR="00976275" w:rsidRPr="00C95987" w:rsidRDefault="00976275" w:rsidP="00976275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>
        <w:rPr>
          <w:rFonts w:ascii="Gill Sans MT" w:hAnsi="Gill Sans MT"/>
          <w:sz w:val="20"/>
          <w:szCs w:val="20"/>
        </w:rPr>
        <w:t>4 pts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597ACBBF" w14:textId="77777777" w:rsidR="00772B0A" w:rsidRDefault="00772B0A" w:rsidP="00772B0A">
      <w:pPr>
        <w:jc w:val="both"/>
        <w:rPr>
          <w:rFonts w:ascii="Gill Sans MT" w:hAnsi="Gill Sans MT"/>
          <w:sz w:val="20"/>
          <w:szCs w:val="20"/>
        </w:rPr>
      </w:pPr>
    </w:p>
    <w:p w14:paraId="56E73F1E" w14:textId="77777777" w:rsidR="00A36449" w:rsidRDefault="00772B0A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lastRenderedPageBreak/>
        <w:t xml:space="preserve">                         </w:t>
      </w:r>
      <w:r w:rsidR="00F61545" w:rsidRPr="00F61545">
        <w:rPr>
          <w:rFonts w:ascii="Gill Sans MT" w:hAnsi="Gill Sans MT"/>
          <w:sz w:val="20"/>
          <w:szCs w:val="20"/>
        </w:rPr>
        <w:t xml:space="preserve">public static int </w:t>
      </w:r>
      <w:r w:rsidR="00B92A9B">
        <w:rPr>
          <w:rFonts w:ascii="Gill Sans MT" w:hAnsi="Gill Sans MT"/>
          <w:sz w:val="20"/>
          <w:szCs w:val="20"/>
        </w:rPr>
        <w:t>function</w:t>
      </w:r>
      <w:r w:rsidR="00F61545" w:rsidRPr="00F61545">
        <w:rPr>
          <w:rFonts w:ascii="Gill Sans MT" w:hAnsi="Gill Sans MT"/>
          <w:sz w:val="20"/>
          <w:szCs w:val="20"/>
        </w:rPr>
        <w:t>(int[ ] arr) {</w:t>
      </w:r>
    </w:p>
    <w:p w14:paraId="006D4ED9" w14:textId="77777777" w:rsidR="00A36449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="00F61545" w:rsidRPr="00F61545">
        <w:rPr>
          <w:rFonts w:ascii="Gill Sans MT" w:hAnsi="Gill Sans MT"/>
          <w:sz w:val="20"/>
          <w:szCs w:val="20"/>
        </w:rPr>
        <w:t>int n = arr.length, prefix = 0, total = 0;</w:t>
      </w:r>
    </w:p>
    <w:p w14:paraId="7C76925A" w14:textId="77777777" w:rsidR="00A36449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="00F61545" w:rsidRPr="00F61545">
        <w:rPr>
          <w:rFonts w:ascii="Gill Sans MT" w:hAnsi="Gill Sans MT"/>
          <w:sz w:val="20"/>
          <w:szCs w:val="20"/>
        </w:rPr>
        <w:t xml:space="preserve">for (int j=0; j &lt; n; j++) { </w:t>
      </w:r>
    </w:p>
    <w:p w14:paraId="6BD97763" w14:textId="77777777" w:rsidR="00C86CF0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</w:t>
      </w:r>
      <w:r w:rsidR="00F61545" w:rsidRPr="00F61545">
        <w:rPr>
          <w:rFonts w:ascii="Gill Sans MT" w:hAnsi="Gill Sans MT"/>
          <w:sz w:val="20"/>
          <w:szCs w:val="20"/>
        </w:rPr>
        <w:t>prefix += arr[j];</w:t>
      </w:r>
    </w:p>
    <w:p w14:paraId="10C5FD8A" w14:textId="77777777" w:rsidR="00A36449" w:rsidRDefault="00C86CF0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</w:t>
      </w:r>
      <w:r w:rsidR="00F61545" w:rsidRPr="00F61545">
        <w:rPr>
          <w:rFonts w:ascii="Gill Sans MT" w:hAnsi="Gill Sans MT"/>
          <w:sz w:val="20"/>
          <w:szCs w:val="20"/>
        </w:rPr>
        <w:t>total += prefix;</w:t>
      </w:r>
    </w:p>
    <w:p w14:paraId="169C5241" w14:textId="77777777" w:rsidR="00A36449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="00F61545" w:rsidRPr="00F61545">
        <w:rPr>
          <w:rFonts w:ascii="Gill Sans MT" w:hAnsi="Gill Sans MT"/>
          <w:sz w:val="20"/>
          <w:szCs w:val="20"/>
        </w:rPr>
        <w:t>}</w:t>
      </w:r>
    </w:p>
    <w:p w14:paraId="060C4728" w14:textId="77777777" w:rsidR="00A36449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="00F61545" w:rsidRPr="00F61545">
        <w:rPr>
          <w:rFonts w:ascii="Gill Sans MT" w:hAnsi="Gill Sans MT"/>
          <w:sz w:val="20"/>
          <w:szCs w:val="20"/>
        </w:rPr>
        <w:t>return total;</w:t>
      </w:r>
    </w:p>
    <w:p w14:paraId="20127E35" w14:textId="77777777" w:rsidR="00772B0A" w:rsidRDefault="00A36449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="00F61545" w:rsidRPr="00F61545">
        <w:rPr>
          <w:rFonts w:ascii="Gill Sans MT" w:hAnsi="Gill Sans MT"/>
          <w:sz w:val="20"/>
          <w:szCs w:val="20"/>
        </w:rPr>
        <w:t>}</w:t>
      </w:r>
    </w:p>
    <w:p w14:paraId="00808555" w14:textId="77777777" w:rsidR="00340ECA" w:rsidRDefault="00340ECA" w:rsidP="00F61545">
      <w:pPr>
        <w:jc w:val="both"/>
        <w:rPr>
          <w:rFonts w:ascii="Gill Sans MT" w:hAnsi="Gill Sans MT"/>
          <w:sz w:val="20"/>
          <w:szCs w:val="20"/>
        </w:rPr>
      </w:pPr>
    </w:p>
    <w:p w14:paraId="6B08AE89" w14:textId="77777777" w:rsidR="006D473F" w:rsidRDefault="006D473F" w:rsidP="006D473F">
      <w:pPr>
        <w:numPr>
          <w:ilvl w:val="0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FOR LOOP</w:t>
      </w:r>
    </w:p>
    <w:p w14:paraId="471CA10D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305B3D20" w14:textId="67C2DD48" w:rsidR="006D473F" w:rsidRDefault="006D473F" w:rsidP="006D473F">
      <w:pPr>
        <w:numPr>
          <w:ilvl w:val="2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One assignment statement: </w:t>
      </w:r>
      <w:r w:rsidR="001E406C">
        <w:rPr>
          <w:rFonts w:ascii="Gill Sans MT" w:hAnsi="Gill Sans MT"/>
          <w:sz w:val="20"/>
          <w:szCs w:val="20"/>
        </w:rPr>
        <w:t>j=0</w:t>
      </w:r>
    </w:p>
    <w:p w14:paraId="3744C074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6397F516" w14:textId="77777777" w:rsidR="006D473F" w:rsidRDefault="006D473F" w:rsidP="006D473F">
      <w:pPr>
        <w:numPr>
          <w:ilvl w:val="2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ce</w:t>
      </w:r>
    </w:p>
    <w:p w14:paraId="57A229C1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: 1</w:t>
      </w:r>
    </w:p>
    <w:p w14:paraId="0328A603" w14:textId="77777777" w:rsidR="006D473F" w:rsidRDefault="006D473F" w:rsidP="006D473F">
      <w:pPr>
        <w:numPr>
          <w:ilvl w:val="0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 for loop be executed?</w:t>
      </w:r>
    </w:p>
    <w:p w14:paraId="49756CD9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38DD9DAC" w14:textId="77777777" w:rsidR="006D473F" w:rsidRDefault="006D473F" w:rsidP="006D473F">
      <w:pPr>
        <w:numPr>
          <w:ilvl w:val="0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FOR LOOP</w:t>
      </w:r>
    </w:p>
    <w:p w14:paraId="28F69BFD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17CAFDD9" w14:textId="52C81F53" w:rsidR="006D473F" w:rsidRDefault="006D473F" w:rsidP="006D473F">
      <w:pPr>
        <w:numPr>
          <w:ilvl w:val="2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</w:t>
      </w:r>
      <w:r w:rsidR="001E406C">
        <w:rPr>
          <w:rFonts w:ascii="Gill Sans MT" w:hAnsi="Gill Sans MT"/>
          <w:sz w:val="20"/>
          <w:szCs w:val="20"/>
        </w:rPr>
        <w:t>hree</w:t>
      </w:r>
      <w:r>
        <w:rPr>
          <w:rFonts w:ascii="Gill Sans MT" w:hAnsi="Gill Sans MT"/>
          <w:sz w:val="20"/>
          <w:szCs w:val="20"/>
        </w:rPr>
        <w:t xml:space="preserve"> assignment statements: </w:t>
      </w:r>
      <w:r w:rsidR="001E406C">
        <w:rPr>
          <w:rFonts w:ascii="Gill Sans MT" w:hAnsi="Gill Sans MT"/>
          <w:sz w:val="20"/>
          <w:szCs w:val="20"/>
        </w:rPr>
        <w:t xml:space="preserve">j++, </w:t>
      </w:r>
      <w:r w:rsidR="007629F4">
        <w:rPr>
          <w:rFonts w:ascii="Gill Sans MT" w:hAnsi="Gill Sans MT"/>
          <w:sz w:val="20"/>
          <w:szCs w:val="20"/>
        </w:rPr>
        <w:t>prefix += arr[j], and total += prefix</w:t>
      </w:r>
    </w:p>
    <w:p w14:paraId="61792581" w14:textId="77777777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 over n iterations?</w:t>
      </w:r>
    </w:p>
    <w:p w14:paraId="7FA09E20" w14:textId="6114D1E3" w:rsidR="006D473F" w:rsidRDefault="007629F4" w:rsidP="006D473F">
      <w:pPr>
        <w:numPr>
          <w:ilvl w:val="2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3</w:t>
      </w:r>
      <w:r w:rsidR="006D473F">
        <w:rPr>
          <w:rFonts w:ascii="Gill Sans MT" w:hAnsi="Gill Sans MT"/>
          <w:sz w:val="20"/>
          <w:szCs w:val="20"/>
        </w:rPr>
        <w:t xml:space="preserve">*n = </w:t>
      </w:r>
      <w:r>
        <w:rPr>
          <w:rFonts w:ascii="Gill Sans MT" w:hAnsi="Gill Sans MT"/>
          <w:sz w:val="20"/>
          <w:szCs w:val="20"/>
        </w:rPr>
        <w:t>3</w:t>
      </w:r>
      <w:r w:rsidR="006D473F">
        <w:rPr>
          <w:rFonts w:ascii="Gill Sans MT" w:hAnsi="Gill Sans MT"/>
          <w:sz w:val="20"/>
          <w:szCs w:val="20"/>
        </w:rPr>
        <w:t>n</w:t>
      </w:r>
    </w:p>
    <w:p w14:paraId="4FDF30C7" w14:textId="77777777" w:rsidR="006D473F" w:rsidRDefault="006D473F" w:rsidP="006D473F">
      <w:pPr>
        <w:numPr>
          <w:ilvl w:val="0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 during the execution of the for loop:</w:t>
      </w:r>
    </w:p>
    <w:p w14:paraId="405F2593" w14:textId="7989C08B" w:rsidR="006D473F" w:rsidRDefault="006D473F" w:rsidP="006D473F">
      <w:pPr>
        <w:numPr>
          <w:ilvl w:val="1"/>
          <w:numId w:val="29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1 + </w:t>
      </w:r>
      <w:r w:rsidR="007629F4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 xml:space="preserve">n </w:t>
      </w:r>
      <w:r w:rsidRPr="00ED76F9">
        <w:rPr>
          <w:rFonts w:ascii="Gill Sans MT" w:hAnsi="Gill Sans MT"/>
          <w:sz w:val="20"/>
          <w:szCs w:val="20"/>
        </w:rPr>
        <w:sym w:font="Wingdings" w:char="F0E0"/>
      </w:r>
      <w:r>
        <w:rPr>
          <w:rFonts w:ascii="Gill Sans MT" w:hAnsi="Gill Sans MT"/>
          <w:sz w:val="20"/>
          <w:szCs w:val="20"/>
        </w:rPr>
        <w:t xml:space="preserve"> O(n)</w:t>
      </w:r>
    </w:p>
    <w:p w14:paraId="432A673F" w14:textId="77777777" w:rsidR="00415DA2" w:rsidRDefault="00415DA2" w:rsidP="00F61545">
      <w:pPr>
        <w:jc w:val="both"/>
        <w:rPr>
          <w:rFonts w:ascii="Gill Sans MT" w:hAnsi="Gill Sans MT"/>
          <w:sz w:val="20"/>
          <w:szCs w:val="20"/>
        </w:rPr>
      </w:pPr>
    </w:p>
    <w:p w14:paraId="4CC7B9B2" w14:textId="77777777" w:rsidR="00415DA2" w:rsidRDefault="00415DA2" w:rsidP="00F61545">
      <w:pPr>
        <w:jc w:val="both"/>
        <w:rPr>
          <w:rFonts w:ascii="Gill Sans MT" w:hAnsi="Gill Sans MT"/>
          <w:sz w:val="20"/>
          <w:szCs w:val="20"/>
        </w:rPr>
      </w:pPr>
    </w:p>
    <w:p w14:paraId="252BCB64" w14:textId="77777777" w:rsidR="00340ECA" w:rsidRDefault="00340ECA" w:rsidP="00340ECA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5</w:t>
      </w:r>
      <w:r w:rsidR="00650E8E">
        <w:rPr>
          <w:rFonts w:ascii="Gill Sans MT" w:hAnsi="Gill Sans MT"/>
          <w:sz w:val="20"/>
          <w:szCs w:val="20"/>
        </w:rPr>
        <w:t>.</w:t>
      </w:r>
      <w:r w:rsidR="00043F99">
        <w:rPr>
          <w:rFonts w:ascii="Gill Sans MT" w:hAnsi="Gill Sans MT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 xml:space="preserve">Given the following program, calculate its </w:t>
      </w:r>
      <w:r w:rsidRPr="00306471">
        <w:rPr>
          <w:rFonts w:ascii="Gill Sans MT" w:hAnsi="Gill Sans MT"/>
          <w:sz w:val="20"/>
          <w:szCs w:val="20"/>
        </w:rPr>
        <w:t>asymptotic complexity</w:t>
      </w:r>
      <w:r>
        <w:rPr>
          <w:rFonts w:ascii="Gill Sans MT" w:hAnsi="Gill Sans MT"/>
          <w:sz w:val="20"/>
          <w:szCs w:val="20"/>
        </w:rPr>
        <w:t xml:space="preserve"> (Big-O) in terms of n. </w:t>
      </w:r>
      <w:r w:rsidRPr="00663354">
        <w:rPr>
          <w:rFonts w:ascii="Gill Sans MT" w:hAnsi="Gill Sans MT"/>
          <w:i/>
          <w:iCs/>
          <w:sz w:val="20"/>
          <w:szCs w:val="20"/>
        </w:rPr>
        <w:t>Show all your work step-by-step</w:t>
      </w:r>
      <w:r w:rsidR="005440B6">
        <w:rPr>
          <w:rFonts w:ascii="Gill Sans MT" w:hAnsi="Gill Sans MT"/>
          <w:i/>
          <w:iCs/>
          <w:sz w:val="20"/>
          <w:szCs w:val="20"/>
        </w:rPr>
        <w:t xml:space="preserve"> as the example</w:t>
      </w:r>
      <w:r w:rsidR="00877A8E">
        <w:rPr>
          <w:rFonts w:ascii="Gill Sans MT" w:hAnsi="Gill Sans MT"/>
          <w:i/>
          <w:iCs/>
          <w:sz w:val="20"/>
          <w:szCs w:val="20"/>
        </w:rPr>
        <w:t>s</w:t>
      </w:r>
      <w:r w:rsidR="005440B6">
        <w:rPr>
          <w:rFonts w:ascii="Gill Sans MT" w:hAnsi="Gill Sans MT"/>
          <w:i/>
          <w:iCs/>
          <w:sz w:val="20"/>
          <w:szCs w:val="20"/>
        </w:rPr>
        <w:t xml:space="preserve"> provided in the class</w:t>
      </w:r>
      <w:r w:rsidRPr="00663354">
        <w:rPr>
          <w:rFonts w:ascii="Gill Sans MT" w:hAnsi="Gill Sans MT"/>
          <w:i/>
          <w:iCs/>
          <w:sz w:val="20"/>
          <w:szCs w:val="20"/>
        </w:rPr>
        <w:t>.</w:t>
      </w:r>
      <w:r>
        <w:rPr>
          <w:rFonts w:ascii="Gill Sans MT" w:hAnsi="Gill Sans MT"/>
          <w:i/>
          <w:iCs/>
          <w:sz w:val="20"/>
          <w:szCs w:val="20"/>
        </w:rPr>
        <w:t xml:space="preserve"> </w:t>
      </w:r>
      <w:r w:rsidR="006C44B9">
        <w:rPr>
          <w:rFonts w:ascii="Gill Sans MT" w:hAnsi="Gill Sans MT"/>
          <w:i/>
          <w:iCs/>
          <w:sz w:val="20"/>
          <w:szCs w:val="20"/>
        </w:rPr>
        <w:t xml:space="preserve">Answer </w:t>
      </w:r>
      <w:r>
        <w:rPr>
          <w:rFonts w:ascii="Gill Sans MT" w:hAnsi="Gill Sans MT"/>
          <w:i/>
          <w:iCs/>
          <w:sz w:val="20"/>
          <w:szCs w:val="20"/>
        </w:rPr>
        <w:t xml:space="preserve">only without process receives half points. </w:t>
      </w:r>
    </w:p>
    <w:p w14:paraId="1C267A1F" w14:textId="77777777" w:rsidR="00950429" w:rsidRPr="00C95987" w:rsidRDefault="00950429" w:rsidP="00950429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 w:rsidR="00422056">
        <w:rPr>
          <w:rFonts w:ascii="Gill Sans MT" w:hAnsi="Gill Sans MT"/>
          <w:sz w:val="20"/>
          <w:szCs w:val="20"/>
        </w:rPr>
        <w:t>4</w:t>
      </w:r>
      <w:r>
        <w:rPr>
          <w:rFonts w:ascii="Gill Sans MT" w:hAnsi="Gill Sans MT"/>
          <w:sz w:val="20"/>
          <w:szCs w:val="20"/>
        </w:rPr>
        <w:t xml:space="preserve"> pts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0B27B2FC" w14:textId="77777777" w:rsidR="00340ECA" w:rsidRDefault="00340ECA" w:rsidP="00340ECA">
      <w:pPr>
        <w:jc w:val="both"/>
        <w:rPr>
          <w:rFonts w:ascii="Gill Sans MT" w:hAnsi="Gill Sans MT"/>
          <w:sz w:val="20"/>
          <w:szCs w:val="20"/>
        </w:rPr>
      </w:pPr>
    </w:p>
    <w:p w14:paraId="0D0A181C" w14:textId="77777777" w:rsidR="006F212B" w:rsidRDefault="00340ECA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</w:t>
      </w:r>
      <w:r w:rsidR="006F212B" w:rsidRPr="006F212B">
        <w:rPr>
          <w:rFonts w:ascii="Gill Sans MT" w:hAnsi="Gill Sans MT"/>
          <w:sz w:val="20"/>
          <w:szCs w:val="20"/>
        </w:rPr>
        <w:t xml:space="preserve">public static int </w:t>
      </w:r>
      <w:r w:rsidR="00F4542F">
        <w:rPr>
          <w:rFonts w:ascii="Gill Sans MT" w:hAnsi="Gill Sans MT"/>
          <w:sz w:val="20"/>
          <w:szCs w:val="20"/>
        </w:rPr>
        <w:t>function</w:t>
      </w:r>
      <w:r w:rsidR="006F212B" w:rsidRPr="006F212B">
        <w:rPr>
          <w:rFonts w:ascii="Gill Sans MT" w:hAnsi="Gill Sans MT"/>
          <w:sz w:val="20"/>
          <w:szCs w:val="20"/>
        </w:rPr>
        <w:t xml:space="preserve">(int[ ] first, int[ ] second) { </w:t>
      </w:r>
    </w:p>
    <w:p w14:paraId="574BA43D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6F212B">
        <w:rPr>
          <w:rFonts w:ascii="Gill Sans MT" w:hAnsi="Gill Sans MT"/>
          <w:sz w:val="20"/>
          <w:szCs w:val="20"/>
        </w:rPr>
        <w:t xml:space="preserve">int n = first.length, count = 0; </w:t>
      </w:r>
    </w:p>
    <w:p w14:paraId="0BE8AF99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</w:t>
      </w:r>
      <w:r w:rsidRPr="006F212B">
        <w:rPr>
          <w:rFonts w:ascii="Gill Sans MT" w:hAnsi="Gill Sans MT"/>
          <w:sz w:val="20"/>
          <w:szCs w:val="20"/>
        </w:rPr>
        <w:t xml:space="preserve">for (int i=0; i &lt; n; i++) { </w:t>
      </w:r>
    </w:p>
    <w:p w14:paraId="78A54896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</w:t>
      </w:r>
      <w:r w:rsidRPr="006F212B">
        <w:rPr>
          <w:rFonts w:ascii="Gill Sans MT" w:hAnsi="Gill Sans MT"/>
          <w:sz w:val="20"/>
          <w:szCs w:val="20"/>
        </w:rPr>
        <w:t>int total = 0;</w:t>
      </w:r>
    </w:p>
    <w:p w14:paraId="77DE91AF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</w:t>
      </w:r>
      <w:r w:rsidRPr="006F212B">
        <w:rPr>
          <w:rFonts w:ascii="Gill Sans MT" w:hAnsi="Gill Sans MT"/>
          <w:sz w:val="20"/>
          <w:szCs w:val="20"/>
        </w:rPr>
        <w:t xml:space="preserve">for (int j=0; j &lt; n; j++) </w:t>
      </w:r>
    </w:p>
    <w:p w14:paraId="3087D5B2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     </w:t>
      </w:r>
      <w:r w:rsidRPr="006F212B">
        <w:rPr>
          <w:rFonts w:ascii="Gill Sans MT" w:hAnsi="Gill Sans MT"/>
          <w:sz w:val="20"/>
          <w:szCs w:val="20"/>
        </w:rPr>
        <w:t xml:space="preserve">for (int k=0; k &lt;= j; k++) </w:t>
      </w:r>
    </w:p>
    <w:p w14:paraId="661DCF86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          </w:t>
      </w:r>
      <w:r w:rsidRPr="006F212B">
        <w:rPr>
          <w:rFonts w:ascii="Gill Sans MT" w:hAnsi="Gill Sans MT"/>
          <w:sz w:val="20"/>
          <w:szCs w:val="20"/>
        </w:rPr>
        <w:t>total += first[k];</w:t>
      </w:r>
    </w:p>
    <w:p w14:paraId="20AF3AEC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</w:t>
      </w:r>
      <w:r w:rsidR="00823635">
        <w:rPr>
          <w:rFonts w:ascii="Gill Sans MT" w:hAnsi="Gill Sans MT"/>
          <w:sz w:val="20"/>
          <w:szCs w:val="20"/>
        </w:rPr>
        <w:t xml:space="preserve"> </w:t>
      </w:r>
      <w:r w:rsidRPr="006F212B">
        <w:rPr>
          <w:rFonts w:ascii="Gill Sans MT" w:hAnsi="Gill Sans MT"/>
          <w:sz w:val="20"/>
          <w:szCs w:val="20"/>
        </w:rPr>
        <w:t xml:space="preserve">if (second[i] == total) </w:t>
      </w:r>
    </w:p>
    <w:p w14:paraId="7D743125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         </w:t>
      </w:r>
      <w:r w:rsidRPr="006F212B">
        <w:rPr>
          <w:rFonts w:ascii="Gill Sans MT" w:hAnsi="Gill Sans MT"/>
          <w:sz w:val="20"/>
          <w:szCs w:val="20"/>
        </w:rPr>
        <w:t>count++;</w:t>
      </w:r>
    </w:p>
    <w:p w14:paraId="6D8E483B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</w:t>
      </w:r>
      <w:r w:rsidRPr="006F212B">
        <w:rPr>
          <w:rFonts w:ascii="Gill Sans MT" w:hAnsi="Gill Sans MT"/>
          <w:sz w:val="20"/>
          <w:szCs w:val="20"/>
        </w:rPr>
        <w:t xml:space="preserve">} </w:t>
      </w:r>
    </w:p>
    <w:p w14:paraId="0675FFF1" w14:textId="77777777" w:rsidR="006F212B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      </w:t>
      </w:r>
      <w:r w:rsidRPr="006F212B">
        <w:rPr>
          <w:rFonts w:ascii="Gill Sans MT" w:hAnsi="Gill Sans MT"/>
          <w:sz w:val="20"/>
          <w:szCs w:val="20"/>
        </w:rPr>
        <w:t>return count;</w:t>
      </w:r>
    </w:p>
    <w:p w14:paraId="77E86171" w14:textId="77777777" w:rsidR="00340ECA" w:rsidRPr="00C12F1A" w:rsidRDefault="006F212B" w:rsidP="006F212B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                     </w:t>
      </w:r>
      <w:r w:rsidRPr="006F212B">
        <w:rPr>
          <w:rFonts w:ascii="Gill Sans MT" w:hAnsi="Gill Sans MT"/>
          <w:sz w:val="20"/>
          <w:szCs w:val="20"/>
        </w:rPr>
        <w:t>}</w:t>
      </w:r>
    </w:p>
    <w:p w14:paraId="28EF224A" w14:textId="77777777" w:rsidR="00340ECA" w:rsidRDefault="00340ECA" w:rsidP="00F61545">
      <w:pPr>
        <w:jc w:val="both"/>
        <w:rPr>
          <w:rFonts w:ascii="Gill Sans MT" w:hAnsi="Gill Sans MT"/>
          <w:sz w:val="20"/>
          <w:szCs w:val="20"/>
        </w:rPr>
      </w:pPr>
    </w:p>
    <w:p w14:paraId="07BC15D2" w14:textId="20C8BA1C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OUTER FOR LOOP</w:t>
      </w:r>
    </w:p>
    <w:p w14:paraId="559DD515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23045E86" w14:textId="60F80C13" w:rsidR="006D473F" w:rsidRDefault="004D3185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wo</w:t>
      </w:r>
      <w:r w:rsidR="006D473F">
        <w:rPr>
          <w:rFonts w:ascii="Gill Sans MT" w:hAnsi="Gill Sans MT"/>
          <w:sz w:val="20"/>
          <w:szCs w:val="20"/>
        </w:rPr>
        <w:t xml:space="preserve"> assignment statement</w:t>
      </w:r>
      <w:r>
        <w:rPr>
          <w:rFonts w:ascii="Gill Sans MT" w:hAnsi="Gill Sans MT"/>
          <w:sz w:val="20"/>
          <w:szCs w:val="20"/>
        </w:rPr>
        <w:t>s</w:t>
      </w:r>
      <w:r w:rsidR="006D473F">
        <w:rPr>
          <w:rFonts w:ascii="Gill Sans MT" w:hAnsi="Gill Sans MT"/>
          <w:sz w:val="20"/>
          <w:szCs w:val="20"/>
        </w:rPr>
        <w:t xml:space="preserve">: </w:t>
      </w:r>
      <w:r w:rsidR="00E90444">
        <w:rPr>
          <w:rFonts w:ascii="Gill Sans MT" w:hAnsi="Gill Sans MT"/>
          <w:sz w:val="20"/>
          <w:szCs w:val="20"/>
        </w:rPr>
        <w:t>i</w:t>
      </w:r>
      <w:r w:rsidR="006D473F">
        <w:rPr>
          <w:rFonts w:ascii="Gill Sans MT" w:hAnsi="Gill Sans MT"/>
          <w:sz w:val="20"/>
          <w:szCs w:val="20"/>
        </w:rPr>
        <w:t>=0</w:t>
      </w:r>
      <w:r w:rsidR="00E90444">
        <w:rPr>
          <w:rFonts w:ascii="Gill Sans MT" w:hAnsi="Gill Sans MT"/>
          <w:sz w:val="20"/>
          <w:szCs w:val="20"/>
        </w:rPr>
        <w:t xml:space="preserve"> and total = 0</w:t>
      </w:r>
    </w:p>
    <w:p w14:paraId="79AAF0A0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2DDE21F0" w14:textId="0CEEF0BD" w:rsidR="006D473F" w:rsidRDefault="00D11EAC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i=0 will execute once and total=0 will execute n times </w:t>
      </w:r>
    </w:p>
    <w:p w14:paraId="3DC8B8BF" w14:textId="0ED00139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statements: </w:t>
      </w:r>
      <w:r w:rsidR="00C460A6">
        <w:rPr>
          <w:rFonts w:ascii="Gill Sans MT" w:hAnsi="Gill Sans MT"/>
          <w:sz w:val="20"/>
          <w:szCs w:val="20"/>
        </w:rPr>
        <w:t>2</w:t>
      </w:r>
    </w:p>
    <w:p w14:paraId="586458F1" w14:textId="77777777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 outer for loop be executed?</w:t>
      </w:r>
    </w:p>
    <w:p w14:paraId="1CB5026D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672AC026" w14:textId="4F988416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OUTER</w:t>
      </w:r>
      <w:r w:rsidR="00311D08">
        <w:rPr>
          <w:rFonts w:ascii="Gill Sans MT" w:hAnsi="Gill Sans MT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FOR LOOP</w:t>
      </w:r>
    </w:p>
    <w:p w14:paraId="6E1A669E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05DF9C0F" w14:textId="0B211F56" w:rsidR="006D473F" w:rsidRDefault="006D473F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One assignment statement: </w:t>
      </w:r>
      <w:r w:rsidR="00C460A6">
        <w:rPr>
          <w:rFonts w:ascii="Gill Sans MT" w:hAnsi="Gill Sans MT"/>
          <w:sz w:val="20"/>
          <w:szCs w:val="20"/>
        </w:rPr>
        <w:t>i</w:t>
      </w:r>
      <w:r>
        <w:rPr>
          <w:rFonts w:ascii="Gill Sans MT" w:hAnsi="Gill Sans MT"/>
          <w:sz w:val="20"/>
          <w:szCs w:val="20"/>
        </w:rPr>
        <w:t>++</w:t>
      </w:r>
    </w:p>
    <w:p w14:paraId="6E72AB36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it be executed over n iterations?</w:t>
      </w:r>
    </w:p>
    <w:p w14:paraId="401F268F" w14:textId="77777777" w:rsidR="006D473F" w:rsidRDefault="006D473F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lastRenderedPageBreak/>
        <w:t>1*n = n</w:t>
      </w:r>
    </w:p>
    <w:p w14:paraId="209C7322" w14:textId="03885956" w:rsidR="00311D08" w:rsidRDefault="00311D08" w:rsidP="00311D08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FOR THE INITIALIZATION OF THE </w:t>
      </w:r>
      <w:r w:rsidR="00375479">
        <w:rPr>
          <w:rFonts w:ascii="Gill Sans MT" w:hAnsi="Gill Sans MT"/>
          <w:sz w:val="20"/>
          <w:szCs w:val="20"/>
        </w:rPr>
        <w:t>MIDDLE</w:t>
      </w:r>
      <w:r>
        <w:rPr>
          <w:rFonts w:ascii="Gill Sans MT" w:hAnsi="Gill Sans MT"/>
          <w:sz w:val="20"/>
          <w:szCs w:val="20"/>
        </w:rPr>
        <w:t xml:space="preserve"> FOR LOOP</w:t>
      </w:r>
    </w:p>
    <w:p w14:paraId="2CF99EAB" w14:textId="77777777" w:rsidR="00311D08" w:rsidRDefault="00311D08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7F48CC40" w14:textId="77777777" w:rsidR="00311D08" w:rsidRDefault="00311D08" w:rsidP="00311D08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e assignment statement: j=0</w:t>
      </w:r>
    </w:p>
    <w:p w14:paraId="26D0B40E" w14:textId="77777777" w:rsidR="00311D08" w:rsidRDefault="00311D08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2F9839DB" w14:textId="77777777" w:rsidR="00311D08" w:rsidRDefault="00311D08" w:rsidP="00311D08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ce</w:t>
      </w:r>
    </w:p>
    <w:p w14:paraId="7DF045F2" w14:textId="77777777" w:rsidR="00311D08" w:rsidRDefault="00311D08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statements: 1</w:t>
      </w:r>
    </w:p>
    <w:p w14:paraId="05B84862" w14:textId="68D65804" w:rsidR="00311D08" w:rsidRDefault="00311D08" w:rsidP="00311D08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How many times will the </w:t>
      </w:r>
      <w:r w:rsidR="009E4FF2">
        <w:rPr>
          <w:rFonts w:ascii="Gill Sans MT" w:hAnsi="Gill Sans MT"/>
          <w:sz w:val="20"/>
          <w:szCs w:val="20"/>
        </w:rPr>
        <w:t>middle</w:t>
      </w:r>
      <w:r>
        <w:rPr>
          <w:rFonts w:ascii="Gill Sans MT" w:hAnsi="Gill Sans MT"/>
          <w:sz w:val="20"/>
          <w:szCs w:val="20"/>
        </w:rPr>
        <w:t xml:space="preserve"> for loop be executed?</w:t>
      </w:r>
    </w:p>
    <w:p w14:paraId="09BD87A2" w14:textId="6683E026" w:rsidR="00311D08" w:rsidRDefault="00F23075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</w:t>
      </w:r>
      <w:r w:rsidR="00F709EE">
        <w:rPr>
          <w:rFonts w:ascii="Gill Sans MT" w:hAnsi="Gill Sans MT"/>
          <w:sz w:val="20"/>
          <w:szCs w:val="20"/>
        </w:rPr>
        <w:t xml:space="preserve"> times</w:t>
      </w:r>
    </w:p>
    <w:p w14:paraId="470915E3" w14:textId="286872EF" w:rsidR="00311D08" w:rsidRDefault="00311D08" w:rsidP="00311D08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FOR EACH ITERATION OF THE </w:t>
      </w:r>
      <w:r w:rsidR="00375479">
        <w:rPr>
          <w:rFonts w:ascii="Gill Sans MT" w:hAnsi="Gill Sans MT"/>
          <w:sz w:val="20"/>
          <w:szCs w:val="20"/>
        </w:rPr>
        <w:t>MIDDLE</w:t>
      </w:r>
      <w:r>
        <w:rPr>
          <w:rFonts w:ascii="Gill Sans MT" w:hAnsi="Gill Sans MT"/>
          <w:sz w:val="20"/>
          <w:szCs w:val="20"/>
        </w:rPr>
        <w:t xml:space="preserve"> FOR LOOP</w:t>
      </w:r>
    </w:p>
    <w:p w14:paraId="42997C9B" w14:textId="77777777" w:rsidR="00311D08" w:rsidRDefault="00311D08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154E29AB" w14:textId="77777777" w:rsidR="00311D08" w:rsidRDefault="00311D08" w:rsidP="00311D08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e assignment statement: j++</w:t>
      </w:r>
    </w:p>
    <w:p w14:paraId="72A1330D" w14:textId="77777777" w:rsidR="00311D08" w:rsidRDefault="00311D08" w:rsidP="00311D08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it be executed over n iterations?</w:t>
      </w:r>
    </w:p>
    <w:p w14:paraId="2E8ADF12" w14:textId="03F6F4B7" w:rsidR="00311D08" w:rsidRPr="00375479" w:rsidRDefault="00C74658" w:rsidP="00375479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</w:t>
      </w:r>
      <w:r w:rsidR="00311D08">
        <w:rPr>
          <w:rFonts w:ascii="Gill Sans MT" w:hAnsi="Gill Sans MT"/>
          <w:sz w:val="20"/>
          <w:szCs w:val="20"/>
        </w:rPr>
        <w:t>*n = n</w:t>
      </w:r>
      <w:r>
        <w:rPr>
          <w:rFonts w:ascii="Gill Sans MT" w:hAnsi="Gill Sans MT"/>
          <w:sz w:val="20"/>
          <w:szCs w:val="20"/>
          <w:vertAlign w:val="superscript"/>
        </w:rPr>
        <w:t>2</w:t>
      </w:r>
    </w:p>
    <w:p w14:paraId="0617242E" w14:textId="77777777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THE INITIALIZATION OF THE INNER FOR LOOP</w:t>
      </w:r>
    </w:p>
    <w:p w14:paraId="40D39F39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1190357C" w14:textId="77777777" w:rsidR="006D473F" w:rsidRDefault="006D473F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ne assignment statement: k=0</w:t>
      </w:r>
    </w:p>
    <w:p w14:paraId="64609F7A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69D2E575" w14:textId="2C91620A" w:rsidR="006D473F" w:rsidRDefault="005D6D88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n times</w:t>
      </w:r>
    </w:p>
    <w:p w14:paraId="5AB9A70C" w14:textId="756D048B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otal number of statements: </w:t>
      </w:r>
      <w:r w:rsidR="005D6D88">
        <w:rPr>
          <w:rFonts w:ascii="Gill Sans MT" w:hAnsi="Gill Sans MT"/>
          <w:sz w:val="20"/>
          <w:szCs w:val="20"/>
        </w:rPr>
        <w:t>1 * n = n</w:t>
      </w:r>
    </w:p>
    <w:p w14:paraId="1F4A66A1" w14:textId="77777777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FOR EACH ITERATION OF THE INNER FOR LOOP</w:t>
      </w:r>
    </w:p>
    <w:p w14:paraId="044FFE37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statements will be executed?</w:t>
      </w:r>
    </w:p>
    <w:p w14:paraId="0BD841A6" w14:textId="7ED02AFE" w:rsidR="006D473F" w:rsidRDefault="006D473F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wo assignment statements: </w:t>
      </w:r>
      <w:r w:rsidR="006C601F">
        <w:rPr>
          <w:rFonts w:ascii="Gill Sans MT" w:hAnsi="Gill Sans MT"/>
          <w:sz w:val="20"/>
          <w:szCs w:val="20"/>
        </w:rPr>
        <w:t>k++ and total += first[k]</w:t>
      </w:r>
    </w:p>
    <w:p w14:paraId="025B4397" w14:textId="77777777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How many times will they be executed?</w:t>
      </w:r>
    </w:p>
    <w:p w14:paraId="023CB9DF" w14:textId="77777777" w:rsidR="006D473F" w:rsidRDefault="006D473F" w:rsidP="006D473F">
      <w:pPr>
        <w:numPr>
          <w:ilvl w:val="2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Depending on the value of j, where k &lt;= j</w:t>
      </w:r>
    </w:p>
    <w:p w14:paraId="6EB35476" w14:textId="20E9A50E" w:rsidR="006D473F" w:rsidRDefault="006D473F" w:rsidP="006D473F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statements: 2 * (1 + 2 + 3 + … + n-1) = n</w:t>
      </w:r>
      <w:r w:rsidR="003C5362">
        <w:rPr>
          <w:rFonts w:ascii="Gill Sans MT" w:hAnsi="Gill Sans MT"/>
          <w:sz w:val="20"/>
          <w:szCs w:val="20"/>
        </w:rPr>
        <w:t>(</w:t>
      </w:r>
      <w:r w:rsidR="00010C32">
        <w:rPr>
          <w:rFonts w:ascii="Gill Sans MT" w:hAnsi="Gill Sans MT"/>
          <w:sz w:val="20"/>
          <w:szCs w:val="20"/>
        </w:rPr>
        <w:t>n-2)</w:t>
      </w:r>
      <w:r>
        <w:rPr>
          <w:rFonts w:ascii="Gill Sans MT" w:hAnsi="Gill Sans MT"/>
          <w:sz w:val="20"/>
          <w:szCs w:val="20"/>
        </w:rPr>
        <w:t>(n-1)</w:t>
      </w:r>
    </w:p>
    <w:p w14:paraId="70BC2965" w14:textId="77777777" w:rsidR="006D473F" w:rsidRDefault="006D473F" w:rsidP="006D473F">
      <w:pPr>
        <w:numPr>
          <w:ilvl w:val="0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otal number of executed assignments:</w:t>
      </w:r>
    </w:p>
    <w:p w14:paraId="16F45FAB" w14:textId="103BE830" w:rsidR="008F7272" w:rsidRPr="008A02AE" w:rsidRDefault="00FE6B77" w:rsidP="00F61545">
      <w:pPr>
        <w:numPr>
          <w:ilvl w:val="1"/>
          <w:numId w:val="28"/>
        </w:num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2 + n +</w:t>
      </w:r>
      <w:r w:rsidR="003F3444">
        <w:rPr>
          <w:rFonts w:ascii="Gill Sans MT" w:hAnsi="Gill Sans MT"/>
          <w:sz w:val="20"/>
          <w:szCs w:val="20"/>
        </w:rPr>
        <w:t xml:space="preserve"> n + n</w:t>
      </w:r>
      <w:r w:rsidR="00F924E9">
        <w:rPr>
          <w:rFonts w:ascii="Gill Sans MT" w:hAnsi="Gill Sans MT"/>
          <w:sz w:val="20"/>
          <w:szCs w:val="20"/>
          <w:vertAlign w:val="superscript"/>
        </w:rPr>
        <w:t>2</w:t>
      </w:r>
      <w:r w:rsidR="003F3444">
        <w:rPr>
          <w:rFonts w:ascii="Gill Sans MT" w:hAnsi="Gill Sans MT"/>
          <w:sz w:val="20"/>
          <w:szCs w:val="20"/>
        </w:rPr>
        <w:t xml:space="preserve"> + n + n</w:t>
      </w:r>
      <w:r w:rsidR="00010C32">
        <w:rPr>
          <w:rFonts w:ascii="Gill Sans MT" w:hAnsi="Gill Sans MT"/>
          <w:sz w:val="20"/>
          <w:szCs w:val="20"/>
        </w:rPr>
        <w:t>(n-2)</w:t>
      </w:r>
      <w:r w:rsidR="003F3444">
        <w:rPr>
          <w:rFonts w:ascii="Gill Sans MT" w:hAnsi="Gill Sans MT"/>
          <w:sz w:val="20"/>
          <w:szCs w:val="20"/>
        </w:rPr>
        <w:t xml:space="preserve">(n-1) </w:t>
      </w:r>
      <w:r w:rsidR="00B21B78">
        <w:rPr>
          <w:rFonts w:ascii="Gill Sans MT" w:hAnsi="Gill Sans MT"/>
          <w:sz w:val="20"/>
          <w:szCs w:val="20"/>
        </w:rPr>
        <w:t>= 2 +</w:t>
      </w:r>
      <w:r w:rsidR="00461EEB">
        <w:rPr>
          <w:rFonts w:ascii="Gill Sans MT" w:hAnsi="Gill Sans MT"/>
          <w:sz w:val="20"/>
          <w:szCs w:val="20"/>
        </w:rPr>
        <w:t>3n + n</w:t>
      </w:r>
      <w:r w:rsidR="00461EEB">
        <w:rPr>
          <w:rFonts w:ascii="Gill Sans MT" w:hAnsi="Gill Sans MT"/>
          <w:sz w:val="20"/>
          <w:szCs w:val="20"/>
          <w:vertAlign w:val="superscript"/>
        </w:rPr>
        <w:t xml:space="preserve">2 </w:t>
      </w:r>
      <w:r w:rsidR="00FE6C26">
        <w:rPr>
          <w:rFonts w:ascii="Gill Sans MT" w:hAnsi="Gill Sans MT"/>
          <w:sz w:val="20"/>
          <w:szCs w:val="20"/>
        </w:rPr>
        <w:t xml:space="preserve">+ </w:t>
      </w:r>
      <w:r w:rsidR="002E0F6F">
        <w:rPr>
          <w:rFonts w:ascii="Gill Sans MT" w:hAnsi="Gill Sans MT"/>
          <w:sz w:val="20"/>
          <w:szCs w:val="20"/>
        </w:rPr>
        <w:t>n</w:t>
      </w:r>
      <w:r w:rsidR="008A02AE">
        <w:rPr>
          <w:rFonts w:ascii="Gill Sans MT" w:hAnsi="Gill Sans MT"/>
          <w:sz w:val="20"/>
          <w:szCs w:val="20"/>
          <w:vertAlign w:val="superscript"/>
        </w:rPr>
        <w:t>3</w:t>
      </w:r>
      <w:r w:rsidR="008A02AE">
        <w:rPr>
          <w:rFonts w:ascii="Gill Sans MT" w:hAnsi="Gill Sans MT"/>
          <w:sz w:val="20"/>
          <w:szCs w:val="20"/>
        </w:rPr>
        <w:t xml:space="preserve"> </w:t>
      </w:r>
      <w:r w:rsidR="007A2444">
        <w:rPr>
          <w:rFonts w:ascii="Gill Sans MT" w:hAnsi="Gill Sans MT"/>
          <w:sz w:val="20"/>
          <w:szCs w:val="20"/>
        </w:rPr>
        <w:t>– 3n</w:t>
      </w:r>
      <w:r w:rsidR="007A2444">
        <w:rPr>
          <w:rFonts w:ascii="Gill Sans MT" w:hAnsi="Gill Sans MT"/>
          <w:sz w:val="20"/>
          <w:szCs w:val="20"/>
          <w:vertAlign w:val="superscript"/>
        </w:rPr>
        <w:t>2</w:t>
      </w:r>
      <w:r w:rsidR="007A2444">
        <w:rPr>
          <w:rFonts w:ascii="Gill Sans MT" w:hAnsi="Gill Sans MT"/>
          <w:sz w:val="20"/>
          <w:szCs w:val="20"/>
        </w:rPr>
        <w:t xml:space="preserve"> + 2n = n</w:t>
      </w:r>
      <w:r w:rsidR="007A2444">
        <w:rPr>
          <w:rFonts w:ascii="Gill Sans MT" w:hAnsi="Gill Sans MT"/>
          <w:sz w:val="20"/>
          <w:szCs w:val="20"/>
          <w:vertAlign w:val="superscript"/>
        </w:rPr>
        <w:t>3</w:t>
      </w:r>
      <w:r w:rsidR="004D66CB">
        <w:rPr>
          <w:rFonts w:ascii="Gill Sans MT" w:hAnsi="Gill Sans MT"/>
          <w:sz w:val="20"/>
          <w:szCs w:val="20"/>
        </w:rPr>
        <w:t xml:space="preserve"> - 2n</w:t>
      </w:r>
      <w:r w:rsidR="004D66CB">
        <w:rPr>
          <w:rFonts w:ascii="Gill Sans MT" w:hAnsi="Gill Sans MT"/>
          <w:sz w:val="20"/>
          <w:szCs w:val="20"/>
          <w:vertAlign w:val="superscript"/>
        </w:rPr>
        <w:t>2</w:t>
      </w:r>
      <w:r w:rsidR="004D66CB">
        <w:rPr>
          <w:rFonts w:ascii="Gill Sans MT" w:hAnsi="Gill Sans MT"/>
          <w:sz w:val="20"/>
          <w:szCs w:val="20"/>
        </w:rPr>
        <w:t xml:space="preserve"> + 5n + 2 = O(n</w:t>
      </w:r>
      <w:r w:rsidR="004D66CB">
        <w:rPr>
          <w:rFonts w:ascii="Gill Sans MT" w:hAnsi="Gill Sans MT"/>
          <w:sz w:val="20"/>
          <w:szCs w:val="20"/>
          <w:vertAlign w:val="superscript"/>
        </w:rPr>
        <w:t>3</w:t>
      </w:r>
      <w:r w:rsidR="004D66CB">
        <w:rPr>
          <w:rFonts w:ascii="Gill Sans MT" w:hAnsi="Gill Sans MT"/>
          <w:sz w:val="20"/>
          <w:szCs w:val="20"/>
        </w:rPr>
        <w:t>)</w:t>
      </w:r>
    </w:p>
    <w:p w14:paraId="3806E9DB" w14:textId="77777777" w:rsidR="008F7272" w:rsidRDefault="008F7272" w:rsidP="00F61545">
      <w:pPr>
        <w:jc w:val="both"/>
        <w:rPr>
          <w:rFonts w:ascii="Gill Sans MT" w:hAnsi="Gill Sans MT"/>
          <w:sz w:val="20"/>
          <w:szCs w:val="20"/>
        </w:rPr>
      </w:pPr>
    </w:p>
    <w:p w14:paraId="7C463C04" w14:textId="77777777" w:rsidR="008F7272" w:rsidRDefault="003C278C" w:rsidP="008F7272">
      <w:pPr>
        <w:jc w:val="both"/>
        <w:rPr>
          <w:rFonts w:ascii="Gill Sans MT" w:hAnsi="Gill Sans MT"/>
          <w:i/>
          <w:iCs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6.</w:t>
      </w:r>
      <w:r w:rsidR="008F7272">
        <w:rPr>
          <w:rFonts w:ascii="Gill Sans MT" w:hAnsi="Gill Sans MT"/>
          <w:sz w:val="20"/>
          <w:szCs w:val="20"/>
        </w:rPr>
        <w:t xml:space="preserve"> </w:t>
      </w:r>
      <w:r w:rsidR="008053A0">
        <w:rPr>
          <w:rFonts w:ascii="Gill Sans MT" w:hAnsi="Gill Sans MT"/>
          <w:sz w:val="20"/>
          <w:szCs w:val="20"/>
        </w:rPr>
        <w:t xml:space="preserve">Use </w:t>
      </w:r>
      <w:r w:rsidR="0063521D">
        <w:rPr>
          <w:rFonts w:ascii="Gill Sans MT" w:hAnsi="Gill Sans MT"/>
          <w:sz w:val="20"/>
          <w:szCs w:val="20"/>
        </w:rPr>
        <w:t xml:space="preserve">an </w:t>
      </w:r>
      <w:r w:rsidR="008053A0" w:rsidRPr="008053A0">
        <w:rPr>
          <w:rFonts w:ascii="Gill Sans MT" w:hAnsi="Gill Sans MT"/>
          <w:sz w:val="20"/>
          <w:szCs w:val="20"/>
        </w:rPr>
        <w:t>AI tool, such as ChatGPT, Bing AI, or Bard</w:t>
      </w:r>
      <w:r w:rsidR="008053A0">
        <w:rPr>
          <w:rFonts w:ascii="Gill Sans MT" w:hAnsi="Gill Sans MT"/>
          <w:sz w:val="20"/>
          <w:szCs w:val="20"/>
        </w:rPr>
        <w:t xml:space="preserve">, to generate a “solution” for the program in </w:t>
      </w:r>
      <w:r w:rsidR="00811C93">
        <w:rPr>
          <w:rFonts w:ascii="Gill Sans MT" w:hAnsi="Gill Sans MT"/>
          <w:sz w:val="20"/>
          <w:szCs w:val="20"/>
        </w:rPr>
        <w:t xml:space="preserve">Question </w:t>
      </w:r>
      <w:r w:rsidR="008053A0">
        <w:rPr>
          <w:rFonts w:ascii="Gill Sans MT" w:hAnsi="Gill Sans MT"/>
          <w:sz w:val="20"/>
          <w:szCs w:val="20"/>
        </w:rPr>
        <w:t>5</w:t>
      </w:r>
      <w:r w:rsidR="008F7272">
        <w:rPr>
          <w:rFonts w:ascii="Gill Sans MT" w:hAnsi="Gill Sans MT"/>
          <w:i/>
          <w:iCs/>
          <w:sz w:val="20"/>
          <w:szCs w:val="20"/>
        </w:rPr>
        <w:t xml:space="preserve">. </w:t>
      </w:r>
    </w:p>
    <w:p w14:paraId="2D794DE8" w14:textId="77777777" w:rsidR="00F75563" w:rsidRDefault="00F75563" w:rsidP="008F7272">
      <w:pPr>
        <w:jc w:val="both"/>
        <w:rPr>
          <w:rFonts w:ascii="Gill Sans MT" w:hAnsi="Gill Sans MT"/>
          <w:i/>
          <w:iCs/>
          <w:sz w:val="20"/>
          <w:szCs w:val="20"/>
        </w:rPr>
      </w:pPr>
    </w:p>
    <w:p w14:paraId="21AE78DA" w14:textId="77777777" w:rsidR="00E334B7" w:rsidRDefault="00E334B7" w:rsidP="008F7272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i/>
          <w:iCs/>
          <w:sz w:val="20"/>
          <w:szCs w:val="20"/>
        </w:rPr>
        <w:t xml:space="preserve">     </w:t>
      </w:r>
      <w:r w:rsidR="00710B5B">
        <w:rPr>
          <w:rFonts w:ascii="Gill Sans MT" w:hAnsi="Gill Sans MT"/>
          <w:i/>
          <w:iCs/>
          <w:sz w:val="20"/>
          <w:szCs w:val="20"/>
        </w:rPr>
        <w:t>6</w:t>
      </w:r>
      <w:r>
        <w:rPr>
          <w:rFonts w:ascii="Gill Sans MT" w:hAnsi="Gill Sans MT"/>
          <w:i/>
          <w:iCs/>
          <w:sz w:val="20"/>
          <w:szCs w:val="20"/>
        </w:rPr>
        <w:t>.</w:t>
      </w:r>
      <w:r w:rsidR="00710B5B">
        <w:rPr>
          <w:rFonts w:ascii="Gill Sans MT" w:hAnsi="Gill Sans MT"/>
          <w:i/>
          <w:iCs/>
          <w:sz w:val="20"/>
          <w:szCs w:val="20"/>
        </w:rPr>
        <w:t>a</w:t>
      </w:r>
      <w:r w:rsidR="00FD7AED">
        <w:rPr>
          <w:rFonts w:ascii="Gill Sans MT" w:hAnsi="Gill Sans MT"/>
          <w:i/>
          <w:iCs/>
          <w:sz w:val="20"/>
          <w:szCs w:val="20"/>
        </w:rPr>
        <w:t>.</w:t>
      </w:r>
      <w:r>
        <w:rPr>
          <w:rFonts w:ascii="Gill Sans MT" w:hAnsi="Gill Sans MT"/>
          <w:i/>
          <w:iCs/>
          <w:sz w:val="20"/>
          <w:szCs w:val="20"/>
        </w:rPr>
        <w:t xml:space="preserve"> Attach the screenshot of “solution” generated by AI tool.</w:t>
      </w:r>
    </w:p>
    <w:p w14:paraId="3D5F062F" w14:textId="77777777" w:rsidR="00A17248" w:rsidRDefault="00A17248" w:rsidP="00A17248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 w:rsidR="00E334B7">
        <w:rPr>
          <w:rFonts w:ascii="Gill Sans MT" w:hAnsi="Gill Sans MT"/>
          <w:sz w:val="20"/>
          <w:szCs w:val="20"/>
        </w:rPr>
        <w:t>1</w:t>
      </w:r>
      <w:r>
        <w:rPr>
          <w:rFonts w:ascii="Gill Sans MT" w:hAnsi="Gill Sans MT"/>
          <w:sz w:val="20"/>
          <w:szCs w:val="20"/>
        </w:rPr>
        <w:t xml:space="preserve"> pt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017CFB64" w14:textId="77777777" w:rsidR="00E334B7" w:rsidRDefault="00E334B7" w:rsidP="00A17248">
      <w:pPr>
        <w:jc w:val="right"/>
        <w:rPr>
          <w:rFonts w:ascii="Gill Sans MT" w:hAnsi="Gill Sans MT"/>
          <w:sz w:val="20"/>
          <w:szCs w:val="20"/>
        </w:rPr>
      </w:pPr>
    </w:p>
    <w:p w14:paraId="5311EF86" w14:textId="67EC639F" w:rsidR="00C12F68" w:rsidRDefault="006748FE" w:rsidP="006748FE">
      <w:pPr>
        <w:jc w:val="center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lastRenderedPageBreak/>
        <w:pict w14:anchorId="56F733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1.2pt;height:250.8pt">
            <v:imagedata r:id="rId6" o:title="cgpt1" cropbottom="9515f"/>
          </v:shape>
        </w:pict>
      </w:r>
    </w:p>
    <w:p w14:paraId="7911F047" w14:textId="283284B0" w:rsidR="006748FE" w:rsidRDefault="006748FE" w:rsidP="006748FE">
      <w:pPr>
        <w:jc w:val="center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pict w14:anchorId="519CD6D4">
          <v:shape id="_x0000_i1026" type="#_x0000_t75" style="width:390.6pt;height:323.4pt">
            <v:imagedata r:id="rId7" o:title="cgpt2"/>
          </v:shape>
        </w:pict>
      </w:r>
    </w:p>
    <w:p w14:paraId="721EC9E8" w14:textId="77777777" w:rsidR="004C4750" w:rsidRDefault="004C4750" w:rsidP="00360C22">
      <w:pPr>
        <w:rPr>
          <w:rFonts w:ascii="Gill Sans MT" w:hAnsi="Gill Sans MT"/>
          <w:sz w:val="20"/>
          <w:szCs w:val="20"/>
        </w:rPr>
      </w:pPr>
    </w:p>
    <w:p w14:paraId="2234CE82" w14:textId="77777777" w:rsidR="001858D9" w:rsidRDefault="00E334B7" w:rsidP="00E334B7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i/>
          <w:iCs/>
          <w:sz w:val="20"/>
          <w:szCs w:val="20"/>
        </w:rPr>
        <w:t xml:space="preserve">     </w:t>
      </w:r>
      <w:r w:rsidR="00710B5B">
        <w:rPr>
          <w:rFonts w:ascii="Gill Sans MT" w:hAnsi="Gill Sans MT"/>
          <w:i/>
          <w:iCs/>
          <w:sz w:val="20"/>
          <w:szCs w:val="20"/>
        </w:rPr>
        <w:t>6</w:t>
      </w:r>
      <w:r>
        <w:rPr>
          <w:rFonts w:ascii="Gill Sans MT" w:hAnsi="Gill Sans MT"/>
          <w:i/>
          <w:iCs/>
          <w:sz w:val="20"/>
          <w:szCs w:val="20"/>
        </w:rPr>
        <w:t>.b</w:t>
      </w:r>
      <w:r w:rsidR="00FD7AED">
        <w:rPr>
          <w:rFonts w:ascii="Gill Sans MT" w:hAnsi="Gill Sans MT"/>
          <w:i/>
          <w:iCs/>
          <w:sz w:val="20"/>
          <w:szCs w:val="20"/>
        </w:rPr>
        <w:t>.</w:t>
      </w:r>
      <w:r>
        <w:rPr>
          <w:rFonts w:ascii="Gill Sans MT" w:hAnsi="Gill Sans MT"/>
          <w:i/>
          <w:iCs/>
          <w:sz w:val="20"/>
          <w:szCs w:val="20"/>
        </w:rPr>
        <w:t xml:space="preserve"> Compare your solution with the “solution” generated by AI tool</w:t>
      </w:r>
      <w:r w:rsidR="004E55A1">
        <w:rPr>
          <w:rFonts w:ascii="Gill Sans MT" w:hAnsi="Gill Sans MT"/>
          <w:i/>
          <w:iCs/>
          <w:sz w:val="20"/>
          <w:szCs w:val="20"/>
        </w:rPr>
        <w:t xml:space="preserve">, and summarize your findings </w:t>
      </w:r>
      <w:r w:rsidR="004E55A1" w:rsidRPr="004E55A1">
        <w:rPr>
          <w:rFonts w:ascii="Gill Sans MT" w:hAnsi="Gill Sans MT"/>
          <w:sz w:val="20"/>
          <w:szCs w:val="20"/>
        </w:rPr>
        <w:t>(</w:t>
      </w:r>
      <w:r w:rsidR="004E55A1">
        <w:rPr>
          <w:rFonts w:ascii="Gill Sans MT" w:hAnsi="Gill Sans MT"/>
          <w:sz w:val="20"/>
          <w:szCs w:val="20"/>
        </w:rPr>
        <w:t xml:space="preserve">at least 50 </w:t>
      </w:r>
      <w:r w:rsidR="001858D9">
        <w:rPr>
          <w:rFonts w:ascii="Gill Sans MT" w:hAnsi="Gill Sans MT"/>
          <w:sz w:val="20"/>
          <w:szCs w:val="20"/>
        </w:rPr>
        <w:t xml:space="preserve">  </w:t>
      </w:r>
    </w:p>
    <w:p w14:paraId="5EE30334" w14:textId="77777777" w:rsidR="00E334B7" w:rsidRPr="004E55A1" w:rsidRDefault="001858D9" w:rsidP="00E334B7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    </w:t>
      </w:r>
      <w:r w:rsidR="004E55A1">
        <w:rPr>
          <w:rFonts w:ascii="Gill Sans MT" w:hAnsi="Gill Sans MT"/>
          <w:sz w:val="20"/>
          <w:szCs w:val="20"/>
        </w:rPr>
        <w:t>words</w:t>
      </w:r>
      <w:r w:rsidR="004E55A1" w:rsidRPr="004E55A1">
        <w:rPr>
          <w:rFonts w:ascii="Gill Sans MT" w:hAnsi="Gill Sans MT"/>
          <w:sz w:val="20"/>
          <w:szCs w:val="20"/>
        </w:rPr>
        <w:t>).</w:t>
      </w:r>
    </w:p>
    <w:p w14:paraId="45FEC1A6" w14:textId="77777777" w:rsidR="00E334B7" w:rsidRPr="00C95987" w:rsidRDefault="00E334B7" w:rsidP="00E334B7">
      <w:pPr>
        <w:jc w:val="right"/>
        <w:rPr>
          <w:rFonts w:ascii="Gill Sans MT" w:hAnsi="Gill Sans MT"/>
          <w:sz w:val="20"/>
          <w:szCs w:val="20"/>
        </w:rPr>
      </w:pPr>
      <w:r w:rsidRPr="00C95987">
        <w:rPr>
          <w:rFonts w:ascii="Gill Sans MT" w:hAnsi="Gill Sans MT"/>
          <w:sz w:val="20"/>
          <w:szCs w:val="20"/>
        </w:rPr>
        <w:t>[</w:t>
      </w:r>
      <w:r>
        <w:rPr>
          <w:rFonts w:ascii="Gill Sans MT" w:hAnsi="Gill Sans MT"/>
          <w:sz w:val="20"/>
          <w:szCs w:val="20"/>
        </w:rPr>
        <w:t>1 pt</w:t>
      </w:r>
      <w:r w:rsidRPr="00C95987">
        <w:rPr>
          <w:rFonts w:ascii="Gill Sans MT" w:hAnsi="Gill Sans MT"/>
          <w:sz w:val="20"/>
          <w:szCs w:val="20"/>
        </w:rPr>
        <w:t>]</w:t>
      </w:r>
    </w:p>
    <w:p w14:paraId="5957DC63" w14:textId="77777777" w:rsidR="00E334B7" w:rsidRPr="00C95987" w:rsidRDefault="00E334B7" w:rsidP="00A17248">
      <w:pPr>
        <w:jc w:val="right"/>
        <w:rPr>
          <w:rFonts w:ascii="Gill Sans MT" w:hAnsi="Gill Sans MT"/>
          <w:sz w:val="20"/>
          <w:szCs w:val="20"/>
        </w:rPr>
      </w:pPr>
    </w:p>
    <w:p w14:paraId="1AAEAF10" w14:textId="5A65C1F6" w:rsidR="008F7272" w:rsidRPr="00C12F1A" w:rsidRDefault="001B2167" w:rsidP="00F61545">
      <w:pPr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lastRenderedPageBreak/>
        <w:t xml:space="preserve">When comparing my solution to ChatGPT’s solution, I first noticed </w:t>
      </w:r>
      <w:r w:rsidR="006F11A7">
        <w:rPr>
          <w:rFonts w:ascii="Gill Sans MT" w:hAnsi="Gill Sans MT"/>
          <w:sz w:val="20"/>
          <w:szCs w:val="20"/>
        </w:rPr>
        <w:t xml:space="preserve">the </w:t>
      </w:r>
      <w:r w:rsidR="00EE60AD">
        <w:rPr>
          <w:rFonts w:ascii="Gill Sans MT" w:hAnsi="Gill Sans MT"/>
          <w:sz w:val="20"/>
          <w:szCs w:val="20"/>
        </w:rPr>
        <w:t>similarities between the</w:t>
      </w:r>
      <w:r w:rsidR="00D50E4E">
        <w:rPr>
          <w:rFonts w:ascii="Gill Sans MT" w:hAnsi="Gill Sans MT"/>
          <w:sz w:val="20"/>
          <w:szCs w:val="20"/>
        </w:rPr>
        <w:t xml:space="preserve"> analysis</w:t>
      </w:r>
      <w:r w:rsidR="006F11A7">
        <w:rPr>
          <w:rFonts w:ascii="Gill Sans MT" w:hAnsi="Gill Sans MT"/>
          <w:sz w:val="20"/>
          <w:szCs w:val="20"/>
        </w:rPr>
        <w:t xml:space="preserve"> process</w:t>
      </w:r>
      <w:r w:rsidR="00EE60AD">
        <w:rPr>
          <w:rFonts w:ascii="Gill Sans MT" w:hAnsi="Gill Sans MT"/>
          <w:sz w:val="20"/>
          <w:szCs w:val="20"/>
        </w:rPr>
        <w:t xml:space="preserve">es. Both </w:t>
      </w:r>
      <w:r w:rsidR="00942406">
        <w:rPr>
          <w:rFonts w:ascii="Gill Sans MT" w:hAnsi="Gill Sans MT"/>
          <w:sz w:val="20"/>
          <w:szCs w:val="20"/>
        </w:rPr>
        <w:t xml:space="preserve">take into account the initialization and iteration of each for loop. Another thing I noticed was </w:t>
      </w:r>
      <w:r w:rsidR="00080B80">
        <w:rPr>
          <w:rFonts w:ascii="Gill Sans MT" w:hAnsi="Gill Sans MT"/>
          <w:sz w:val="20"/>
          <w:szCs w:val="20"/>
        </w:rPr>
        <w:t xml:space="preserve">it considered the </w:t>
      </w:r>
      <w:r w:rsidR="005F7AEB">
        <w:rPr>
          <w:rFonts w:ascii="Gill Sans MT" w:hAnsi="Gill Sans MT"/>
          <w:sz w:val="20"/>
          <w:szCs w:val="20"/>
        </w:rPr>
        <w:t>greatest</w:t>
      </w:r>
      <w:r w:rsidR="004907D1">
        <w:rPr>
          <w:rFonts w:ascii="Gill Sans MT" w:hAnsi="Gill Sans MT"/>
          <w:sz w:val="20"/>
          <w:szCs w:val="20"/>
        </w:rPr>
        <w:t xml:space="preserve"> </w:t>
      </w:r>
      <w:r w:rsidR="005F7AEB">
        <w:rPr>
          <w:rFonts w:ascii="Gill Sans MT" w:hAnsi="Gill Sans MT"/>
          <w:sz w:val="20"/>
          <w:szCs w:val="20"/>
        </w:rPr>
        <w:t>number</w:t>
      </w:r>
      <w:r w:rsidR="004907D1">
        <w:rPr>
          <w:rFonts w:ascii="Gill Sans MT" w:hAnsi="Gill Sans MT"/>
          <w:sz w:val="20"/>
          <w:szCs w:val="20"/>
        </w:rPr>
        <w:t xml:space="preserve"> of times the inner loop could be performed</w:t>
      </w:r>
      <w:r w:rsidR="00B923FC">
        <w:rPr>
          <w:rFonts w:ascii="Gill Sans MT" w:hAnsi="Gill Sans MT"/>
          <w:sz w:val="20"/>
          <w:szCs w:val="20"/>
        </w:rPr>
        <w:t xml:space="preserve"> whereas my solution depended on the value of i. </w:t>
      </w:r>
      <w:r w:rsidR="006850AD">
        <w:rPr>
          <w:rFonts w:ascii="Gill Sans MT" w:hAnsi="Gill Sans MT"/>
          <w:sz w:val="20"/>
          <w:szCs w:val="20"/>
        </w:rPr>
        <w:t xml:space="preserve">For the final calculation of all executed assignments, ChatGPT </w:t>
      </w:r>
      <w:r w:rsidR="001A6BBD">
        <w:rPr>
          <w:rFonts w:ascii="Gill Sans MT" w:hAnsi="Gill Sans MT"/>
          <w:sz w:val="20"/>
          <w:szCs w:val="20"/>
        </w:rPr>
        <w:t xml:space="preserve">multiplied how many times each loop ran inside of each other; </w:t>
      </w:r>
      <w:r w:rsidR="005B7F02">
        <w:rPr>
          <w:rFonts w:ascii="Gill Sans MT" w:hAnsi="Gill Sans MT"/>
          <w:sz w:val="20"/>
          <w:szCs w:val="20"/>
        </w:rPr>
        <w:t>so,</w:t>
      </w:r>
      <w:r w:rsidR="001A6BBD">
        <w:rPr>
          <w:rFonts w:ascii="Gill Sans MT" w:hAnsi="Gill Sans MT"/>
          <w:sz w:val="20"/>
          <w:szCs w:val="20"/>
        </w:rPr>
        <w:t xml:space="preserve"> it was n * n * n</w:t>
      </w:r>
      <w:r w:rsidR="005F7AEB">
        <w:rPr>
          <w:rFonts w:ascii="Gill Sans MT" w:hAnsi="Gill Sans MT"/>
          <w:sz w:val="20"/>
          <w:szCs w:val="20"/>
        </w:rPr>
        <w:t xml:space="preserve">. </w:t>
      </w:r>
    </w:p>
    <w:sectPr w:rsidR="008F7272" w:rsidRPr="00C12F1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E06"/>
    <w:multiLevelType w:val="hybridMultilevel"/>
    <w:tmpl w:val="05200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334F3F"/>
    <w:multiLevelType w:val="hybridMultilevel"/>
    <w:tmpl w:val="76E462B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252F6"/>
    <w:multiLevelType w:val="hybridMultilevel"/>
    <w:tmpl w:val="93E2D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2482C"/>
    <w:multiLevelType w:val="hybridMultilevel"/>
    <w:tmpl w:val="EC58A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62F7F"/>
    <w:multiLevelType w:val="hybridMultilevel"/>
    <w:tmpl w:val="3112C6A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4A0588"/>
    <w:multiLevelType w:val="hybridMultilevel"/>
    <w:tmpl w:val="A12EFD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F182E"/>
    <w:multiLevelType w:val="hybridMultilevel"/>
    <w:tmpl w:val="97E6D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9B3CF7"/>
    <w:multiLevelType w:val="hybridMultilevel"/>
    <w:tmpl w:val="BF9AE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406934"/>
    <w:multiLevelType w:val="hybridMultilevel"/>
    <w:tmpl w:val="26560F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03C30"/>
    <w:multiLevelType w:val="hybridMultilevel"/>
    <w:tmpl w:val="830006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34F89"/>
    <w:multiLevelType w:val="hybridMultilevel"/>
    <w:tmpl w:val="09CAFD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B7061"/>
    <w:multiLevelType w:val="hybridMultilevel"/>
    <w:tmpl w:val="2736B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F7878"/>
    <w:multiLevelType w:val="hybridMultilevel"/>
    <w:tmpl w:val="55287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8C398F"/>
    <w:multiLevelType w:val="hybridMultilevel"/>
    <w:tmpl w:val="AE6AB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255F2"/>
    <w:multiLevelType w:val="hybridMultilevel"/>
    <w:tmpl w:val="8FBA3CE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2E63D9"/>
    <w:multiLevelType w:val="hybridMultilevel"/>
    <w:tmpl w:val="93E2D0A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A340DB"/>
    <w:multiLevelType w:val="hybridMultilevel"/>
    <w:tmpl w:val="F4EA7A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251EA"/>
    <w:multiLevelType w:val="hybridMultilevel"/>
    <w:tmpl w:val="8A44E3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2022F90"/>
    <w:multiLevelType w:val="hybridMultilevel"/>
    <w:tmpl w:val="76E462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052488"/>
    <w:multiLevelType w:val="hybridMultilevel"/>
    <w:tmpl w:val="4D8E9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C2C51"/>
    <w:multiLevelType w:val="hybridMultilevel"/>
    <w:tmpl w:val="A3544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9704F"/>
    <w:multiLevelType w:val="hybridMultilevel"/>
    <w:tmpl w:val="891C9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4F5657"/>
    <w:multiLevelType w:val="hybridMultilevel"/>
    <w:tmpl w:val="454CC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6D646D"/>
    <w:multiLevelType w:val="hybridMultilevel"/>
    <w:tmpl w:val="54A6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467593"/>
    <w:multiLevelType w:val="hybridMultilevel"/>
    <w:tmpl w:val="5B8806D8"/>
    <w:lvl w:ilvl="0" w:tplc="BAE8EF56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1270DE"/>
    <w:multiLevelType w:val="hybridMultilevel"/>
    <w:tmpl w:val="64E29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AF003C"/>
    <w:multiLevelType w:val="hybridMultilevel"/>
    <w:tmpl w:val="2E16902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C273843"/>
    <w:multiLevelType w:val="hybridMultilevel"/>
    <w:tmpl w:val="76E462B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18627D"/>
    <w:multiLevelType w:val="hybridMultilevel"/>
    <w:tmpl w:val="619E7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8631513">
    <w:abstractNumId w:val="9"/>
  </w:num>
  <w:num w:numId="2" w16cid:durableId="766074214">
    <w:abstractNumId w:val="11"/>
  </w:num>
  <w:num w:numId="3" w16cid:durableId="1286351995">
    <w:abstractNumId w:val="17"/>
  </w:num>
  <w:num w:numId="4" w16cid:durableId="728500025">
    <w:abstractNumId w:val="8"/>
  </w:num>
  <w:num w:numId="5" w16cid:durableId="1373454838">
    <w:abstractNumId w:val="6"/>
  </w:num>
  <w:num w:numId="6" w16cid:durableId="1202093943">
    <w:abstractNumId w:val="10"/>
  </w:num>
  <w:num w:numId="7" w16cid:durableId="1590966130">
    <w:abstractNumId w:val="26"/>
  </w:num>
  <w:num w:numId="8" w16cid:durableId="1303273839">
    <w:abstractNumId w:val="19"/>
  </w:num>
  <w:num w:numId="9" w16cid:durableId="792140433">
    <w:abstractNumId w:val="7"/>
  </w:num>
  <w:num w:numId="10" w16cid:durableId="1914774535">
    <w:abstractNumId w:val="23"/>
  </w:num>
  <w:num w:numId="11" w16cid:durableId="1504736572">
    <w:abstractNumId w:val="20"/>
  </w:num>
  <w:num w:numId="12" w16cid:durableId="1314719633">
    <w:abstractNumId w:val="25"/>
  </w:num>
  <w:num w:numId="13" w16cid:durableId="15621945">
    <w:abstractNumId w:val="12"/>
  </w:num>
  <w:num w:numId="14" w16cid:durableId="1794252706">
    <w:abstractNumId w:val="24"/>
  </w:num>
  <w:num w:numId="15" w16cid:durableId="1068579245">
    <w:abstractNumId w:val="5"/>
  </w:num>
  <w:num w:numId="16" w16cid:durableId="1882593052">
    <w:abstractNumId w:val="3"/>
  </w:num>
  <w:num w:numId="17" w16cid:durableId="886528753">
    <w:abstractNumId w:val="22"/>
  </w:num>
  <w:num w:numId="18" w16cid:durableId="630676607">
    <w:abstractNumId w:val="0"/>
  </w:num>
  <w:num w:numId="19" w16cid:durableId="1198470330">
    <w:abstractNumId w:val="28"/>
  </w:num>
  <w:num w:numId="20" w16cid:durableId="90514317">
    <w:abstractNumId w:val="13"/>
  </w:num>
  <w:num w:numId="21" w16cid:durableId="556860609">
    <w:abstractNumId w:val="21"/>
  </w:num>
  <w:num w:numId="22" w16cid:durableId="356738660">
    <w:abstractNumId w:val="2"/>
  </w:num>
  <w:num w:numId="23" w16cid:durableId="1577666626">
    <w:abstractNumId w:val="14"/>
  </w:num>
  <w:num w:numId="24" w16cid:durableId="652411577">
    <w:abstractNumId w:val="4"/>
  </w:num>
  <w:num w:numId="25" w16cid:durableId="1953130662">
    <w:abstractNumId w:val="16"/>
  </w:num>
  <w:num w:numId="26" w16cid:durableId="956376337">
    <w:abstractNumId w:val="18"/>
  </w:num>
  <w:num w:numId="27" w16cid:durableId="552739483">
    <w:abstractNumId w:val="27"/>
  </w:num>
  <w:num w:numId="28" w16cid:durableId="1584298903">
    <w:abstractNumId w:val="1"/>
  </w:num>
  <w:num w:numId="29" w16cid:durableId="95132626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DUxNbK0NDezMLdU0lEKTi0uzszPAykwrAUA+3utvywAAAA="/>
  </w:docVars>
  <w:rsids>
    <w:rsidRoot w:val="00941992"/>
    <w:rsid w:val="00005FCD"/>
    <w:rsid w:val="00010C32"/>
    <w:rsid w:val="00014413"/>
    <w:rsid w:val="00020FE1"/>
    <w:rsid w:val="00022C41"/>
    <w:rsid w:val="00023CEC"/>
    <w:rsid w:val="00024ACA"/>
    <w:rsid w:val="00027118"/>
    <w:rsid w:val="00043F99"/>
    <w:rsid w:val="00072541"/>
    <w:rsid w:val="000778E8"/>
    <w:rsid w:val="00080B80"/>
    <w:rsid w:val="00085754"/>
    <w:rsid w:val="00092773"/>
    <w:rsid w:val="00097D5A"/>
    <w:rsid w:val="000A5602"/>
    <w:rsid w:val="000A60A8"/>
    <w:rsid w:val="000B0BB6"/>
    <w:rsid w:val="000B197F"/>
    <w:rsid w:val="000C0DD1"/>
    <w:rsid w:val="000C5666"/>
    <w:rsid w:val="000F0A59"/>
    <w:rsid w:val="001041D7"/>
    <w:rsid w:val="0010569C"/>
    <w:rsid w:val="00110371"/>
    <w:rsid w:val="00120EF7"/>
    <w:rsid w:val="001323F0"/>
    <w:rsid w:val="001414F6"/>
    <w:rsid w:val="0014481F"/>
    <w:rsid w:val="00146B84"/>
    <w:rsid w:val="0015237D"/>
    <w:rsid w:val="00156E8B"/>
    <w:rsid w:val="001670B5"/>
    <w:rsid w:val="001858D9"/>
    <w:rsid w:val="001964F3"/>
    <w:rsid w:val="00196808"/>
    <w:rsid w:val="00196D69"/>
    <w:rsid w:val="001A282D"/>
    <w:rsid w:val="001A6BBD"/>
    <w:rsid w:val="001B2167"/>
    <w:rsid w:val="001D3BE4"/>
    <w:rsid w:val="001E3E12"/>
    <w:rsid w:val="001E406C"/>
    <w:rsid w:val="001E4FA1"/>
    <w:rsid w:val="002050DF"/>
    <w:rsid w:val="0024424F"/>
    <w:rsid w:val="00255E24"/>
    <w:rsid w:val="00285349"/>
    <w:rsid w:val="002A1070"/>
    <w:rsid w:val="002A72C1"/>
    <w:rsid w:val="002B39C3"/>
    <w:rsid w:val="002C5AEE"/>
    <w:rsid w:val="002D055D"/>
    <w:rsid w:val="002E0F6F"/>
    <w:rsid w:val="002E4E79"/>
    <w:rsid w:val="002E6B72"/>
    <w:rsid w:val="002F2655"/>
    <w:rsid w:val="002F5108"/>
    <w:rsid w:val="002F7BF9"/>
    <w:rsid w:val="00306471"/>
    <w:rsid w:val="00311D08"/>
    <w:rsid w:val="00311E1E"/>
    <w:rsid w:val="00312073"/>
    <w:rsid w:val="003254B4"/>
    <w:rsid w:val="0033439D"/>
    <w:rsid w:val="00340ECA"/>
    <w:rsid w:val="00343865"/>
    <w:rsid w:val="00360C22"/>
    <w:rsid w:val="00371D0F"/>
    <w:rsid w:val="00375479"/>
    <w:rsid w:val="003867E0"/>
    <w:rsid w:val="00397B87"/>
    <w:rsid w:val="003C278C"/>
    <w:rsid w:val="003C5362"/>
    <w:rsid w:val="003E6D54"/>
    <w:rsid w:val="003F3444"/>
    <w:rsid w:val="003F6961"/>
    <w:rsid w:val="003F7BDC"/>
    <w:rsid w:val="0041318B"/>
    <w:rsid w:val="00415DA2"/>
    <w:rsid w:val="00422056"/>
    <w:rsid w:val="004305C2"/>
    <w:rsid w:val="00431451"/>
    <w:rsid w:val="0043365E"/>
    <w:rsid w:val="00436AFD"/>
    <w:rsid w:val="00441CCD"/>
    <w:rsid w:val="00455059"/>
    <w:rsid w:val="00461EEB"/>
    <w:rsid w:val="0046299A"/>
    <w:rsid w:val="00463353"/>
    <w:rsid w:val="004907D1"/>
    <w:rsid w:val="00495026"/>
    <w:rsid w:val="004A5BF1"/>
    <w:rsid w:val="004A6EDB"/>
    <w:rsid w:val="004B0290"/>
    <w:rsid w:val="004C4750"/>
    <w:rsid w:val="004D3185"/>
    <w:rsid w:val="004D66CB"/>
    <w:rsid w:val="004E0DB5"/>
    <w:rsid w:val="004E1824"/>
    <w:rsid w:val="004E19ED"/>
    <w:rsid w:val="004E55A1"/>
    <w:rsid w:val="00500F27"/>
    <w:rsid w:val="0052510D"/>
    <w:rsid w:val="00525954"/>
    <w:rsid w:val="00530AB1"/>
    <w:rsid w:val="00533E92"/>
    <w:rsid w:val="00534E2B"/>
    <w:rsid w:val="005440B6"/>
    <w:rsid w:val="005537E1"/>
    <w:rsid w:val="00592455"/>
    <w:rsid w:val="005B08DB"/>
    <w:rsid w:val="005B1F59"/>
    <w:rsid w:val="005B7F02"/>
    <w:rsid w:val="005D6D88"/>
    <w:rsid w:val="005D7897"/>
    <w:rsid w:val="005E58EF"/>
    <w:rsid w:val="005F036F"/>
    <w:rsid w:val="005F7AEB"/>
    <w:rsid w:val="00616126"/>
    <w:rsid w:val="0063521D"/>
    <w:rsid w:val="00644EC8"/>
    <w:rsid w:val="00650E8E"/>
    <w:rsid w:val="006529E9"/>
    <w:rsid w:val="00656DA0"/>
    <w:rsid w:val="00663354"/>
    <w:rsid w:val="006705F0"/>
    <w:rsid w:val="006748FE"/>
    <w:rsid w:val="00680F8C"/>
    <w:rsid w:val="0068204F"/>
    <w:rsid w:val="0068320C"/>
    <w:rsid w:val="00684D7F"/>
    <w:rsid w:val="006850AD"/>
    <w:rsid w:val="006939F6"/>
    <w:rsid w:val="006C44B9"/>
    <w:rsid w:val="006C601F"/>
    <w:rsid w:val="006D09AE"/>
    <w:rsid w:val="006D473F"/>
    <w:rsid w:val="006E49FC"/>
    <w:rsid w:val="006F11A7"/>
    <w:rsid w:val="006F212B"/>
    <w:rsid w:val="00710B5B"/>
    <w:rsid w:val="007629F4"/>
    <w:rsid w:val="007633F7"/>
    <w:rsid w:val="00767D8C"/>
    <w:rsid w:val="00772B0A"/>
    <w:rsid w:val="007765A4"/>
    <w:rsid w:val="00781B81"/>
    <w:rsid w:val="00783049"/>
    <w:rsid w:val="007924A6"/>
    <w:rsid w:val="007941DF"/>
    <w:rsid w:val="007A217C"/>
    <w:rsid w:val="007A2444"/>
    <w:rsid w:val="007B1455"/>
    <w:rsid w:val="007B5BEA"/>
    <w:rsid w:val="007B5EC8"/>
    <w:rsid w:val="007E2DF0"/>
    <w:rsid w:val="008053A0"/>
    <w:rsid w:val="008075D8"/>
    <w:rsid w:val="00811C93"/>
    <w:rsid w:val="00816F8E"/>
    <w:rsid w:val="00823635"/>
    <w:rsid w:val="00824A0D"/>
    <w:rsid w:val="00832D07"/>
    <w:rsid w:val="00835F98"/>
    <w:rsid w:val="00837B80"/>
    <w:rsid w:val="0084401F"/>
    <w:rsid w:val="0085280A"/>
    <w:rsid w:val="00872A96"/>
    <w:rsid w:val="008752D4"/>
    <w:rsid w:val="00877A8E"/>
    <w:rsid w:val="008843E3"/>
    <w:rsid w:val="00885329"/>
    <w:rsid w:val="008911F4"/>
    <w:rsid w:val="008A02AE"/>
    <w:rsid w:val="008C0CB8"/>
    <w:rsid w:val="008C7A72"/>
    <w:rsid w:val="008F7272"/>
    <w:rsid w:val="00901D3B"/>
    <w:rsid w:val="00935785"/>
    <w:rsid w:val="00941992"/>
    <w:rsid w:val="00942406"/>
    <w:rsid w:val="00950429"/>
    <w:rsid w:val="00951DC6"/>
    <w:rsid w:val="009758E3"/>
    <w:rsid w:val="00976275"/>
    <w:rsid w:val="00982D14"/>
    <w:rsid w:val="00983375"/>
    <w:rsid w:val="009856DA"/>
    <w:rsid w:val="00992B3F"/>
    <w:rsid w:val="009941AC"/>
    <w:rsid w:val="009942D2"/>
    <w:rsid w:val="0099710C"/>
    <w:rsid w:val="009A116A"/>
    <w:rsid w:val="009B1CBA"/>
    <w:rsid w:val="009C0F5B"/>
    <w:rsid w:val="009E4FF2"/>
    <w:rsid w:val="009E6AEE"/>
    <w:rsid w:val="009F26A9"/>
    <w:rsid w:val="00A17248"/>
    <w:rsid w:val="00A36449"/>
    <w:rsid w:val="00A42F99"/>
    <w:rsid w:val="00A54A05"/>
    <w:rsid w:val="00A75684"/>
    <w:rsid w:val="00A8106C"/>
    <w:rsid w:val="00A8414A"/>
    <w:rsid w:val="00A979BD"/>
    <w:rsid w:val="00AA39B0"/>
    <w:rsid w:val="00AA4912"/>
    <w:rsid w:val="00AA4CD7"/>
    <w:rsid w:val="00AA69D6"/>
    <w:rsid w:val="00AB5C05"/>
    <w:rsid w:val="00AC1EA6"/>
    <w:rsid w:val="00AC1F57"/>
    <w:rsid w:val="00AE7A31"/>
    <w:rsid w:val="00AF0711"/>
    <w:rsid w:val="00AF5566"/>
    <w:rsid w:val="00B21B78"/>
    <w:rsid w:val="00B233FF"/>
    <w:rsid w:val="00B235EA"/>
    <w:rsid w:val="00B24E78"/>
    <w:rsid w:val="00B503F9"/>
    <w:rsid w:val="00B55338"/>
    <w:rsid w:val="00B600D7"/>
    <w:rsid w:val="00B768F2"/>
    <w:rsid w:val="00B77F48"/>
    <w:rsid w:val="00B923FC"/>
    <w:rsid w:val="00B92A9B"/>
    <w:rsid w:val="00BC6B8A"/>
    <w:rsid w:val="00BF07D6"/>
    <w:rsid w:val="00BF6804"/>
    <w:rsid w:val="00C00B7E"/>
    <w:rsid w:val="00C00D93"/>
    <w:rsid w:val="00C04B5B"/>
    <w:rsid w:val="00C078E6"/>
    <w:rsid w:val="00C12F1A"/>
    <w:rsid w:val="00C12F68"/>
    <w:rsid w:val="00C31897"/>
    <w:rsid w:val="00C350DA"/>
    <w:rsid w:val="00C35EEE"/>
    <w:rsid w:val="00C460A6"/>
    <w:rsid w:val="00C52710"/>
    <w:rsid w:val="00C60A36"/>
    <w:rsid w:val="00C74658"/>
    <w:rsid w:val="00C74FCD"/>
    <w:rsid w:val="00C76842"/>
    <w:rsid w:val="00C86335"/>
    <w:rsid w:val="00C86CF0"/>
    <w:rsid w:val="00C87C6C"/>
    <w:rsid w:val="00C91F00"/>
    <w:rsid w:val="00C9325B"/>
    <w:rsid w:val="00C95987"/>
    <w:rsid w:val="00CA0636"/>
    <w:rsid w:val="00CA1355"/>
    <w:rsid w:val="00CB26AE"/>
    <w:rsid w:val="00CC6CEE"/>
    <w:rsid w:val="00CD177E"/>
    <w:rsid w:val="00CD4B5C"/>
    <w:rsid w:val="00CE0021"/>
    <w:rsid w:val="00D11EAC"/>
    <w:rsid w:val="00D16AAA"/>
    <w:rsid w:val="00D17DBF"/>
    <w:rsid w:val="00D221FE"/>
    <w:rsid w:val="00D31287"/>
    <w:rsid w:val="00D507D7"/>
    <w:rsid w:val="00D50E4E"/>
    <w:rsid w:val="00D51AA6"/>
    <w:rsid w:val="00D563FC"/>
    <w:rsid w:val="00D56EEA"/>
    <w:rsid w:val="00D57DDA"/>
    <w:rsid w:val="00D71B74"/>
    <w:rsid w:val="00D74166"/>
    <w:rsid w:val="00D8355F"/>
    <w:rsid w:val="00DB5BF4"/>
    <w:rsid w:val="00DC5B5D"/>
    <w:rsid w:val="00DD2207"/>
    <w:rsid w:val="00DE35C1"/>
    <w:rsid w:val="00DE4FD4"/>
    <w:rsid w:val="00DF29B7"/>
    <w:rsid w:val="00DF329C"/>
    <w:rsid w:val="00E03BA6"/>
    <w:rsid w:val="00E10FED"/>
    <w:rsid w:val="00E166BF"/>
    <w:rsid w:val="00E176A8"/>
    <w:rsid w:val="00E2052B"/>
    <w:rsid w:val="00E27EC6"/>
    <w:rsid w:val="00E3110F"/>
    <w:rsid w:val="00E334B7"/>
    <w:rsid w:val="00E61C74"/>
    <w:rsid w:val="00E73FCE"/>
    <w:rsid w:val="00E77647"/>
    <w:rsid w:val="00E90444"/>
    <w:rsid w:val="00E9185D"/>
    <w:rsid w:val="00EA1E03"/>
    <w:rsid w:val="00EC3C7A"/>
    <w:rsid w:val="00EC6E73"/>
    <w:rsid w:val="00ED19FD"/>
    <w:rsid w:val="00ED253D"/>
    <w:rsid w:val="00ED76F9"/>
    <w:rsid w:val="00EE2A5E"/>
    <w:rsid w:val="00EE39B8"/>
    <w:rsid w:val="00EE60AD"/>
    <w:rsid w:val="00F01FFB"/>
    <w:rsid w:val="00F075D7"/>
    <w:rsid w:val="00F12781"/>
    <w:rsid w:val="00F23075"/>
    <w:rsid w:val="00F2520A"/>
    <w:rsid w:val="00F412B3"/>
    <w:rsid w:val="00F4542F"/>
    <w:rsid w:val="00F536C5"/>
    <w:rsid w:val="00F57684"/>
    <w:rsid w:val="00F578FC"/>
    <w:rsid w:val="00F57C1F"/>
    <w:rsid w:val="00F61545"/>
    <w:rsid w:val="00F617F0"/>
    <w:rsid w:val="00F65113"/>
    <w:rsid w:val="00F709EE"/>
    <w:rsid w:val="00F7293E"/>
    <w:rsid w:val="00F75563"/>
    <w:rsid w:val="00F764AE"/>
    <w:rsid w:val="00F91696"/>
    <w:rsid w:val="00F924E9"/>
    <w:rsid w:val="00FA71F2"/>
    <w:rsid w:val="00FB12E4"/>
    <w:rsid w:val="00FC2FDD"/>
    <w:rsid w:val="00FC52AC"/>
    <w:rsid w:val="00FC5FEA"/>
    <w:rsid w:val="00FC6562"/>
    <w:rsid w:val="00FC77CD"/>
    <w:rsid w:val="00FD43BC"/>
    <w:rsid w:val="00FD6659"/>
    <w:rsid w:val="00FD7AED"/>
    <w:rsid w:val="00FE6B77"/>
    <w:rsid w:val="00FE6C26"/>
    <w:rsid w:val="00FF3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564585"/>
  <w15:chartTrackingRefBased/>
  <w15:docId w15:val="{5454D430-4A88-4C98-8159-55E06DE62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AEE"/>
    <w:rPr>
      <w:sz w:val="24"/>
      <w:szCs w:val="24"/>
      <w:lang w:eastAsia="ko-KR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AC1F57"/>
    <w:rPr>
      <w:color w:val="0000FF"/>
      <w:u w:val="single"/>
    </w:rPr>
  </w:style>
  <w:style w:type="paragraph" w:customStyle="1" w:styleId="Default">
    <w:name w:val="Default"/>
    <w:rsid w:val="0046299A"/>
    <w:pPr>
      <w:autoSpaceDE w:val="0"/>
      <w:autoSpaceDN w:val="0"/>
      <w:adjustRightInd w:val="0"/>
    </w:pPr>
    <w:rPr>
      <w:color w:val="000000"/>
      <w:sz w:val="24"/>
      <w:szCs w:val="24"/>
      <w:lang w:eastAsia="ko-KR"/>
    </w:rPr>
  </w:style>
  <w:style w:type="table" w:styleId="TableGrid">
    <w:name w:val="Table Grid"/>
    <w:basedOn w:val="TableNormal"/>
    <w:rsid w:val="004629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rsid w:val="00D71B74"/>
    <w:rPr>
      <w:color w:val="800080"/>
      <w:u w:val="single"/>
    </w:rPr>
  </w:style>
  <w:style w:type="paragraph" w:styleId="Subtitle">
    <w:name w:val="Subtitle"/>
    <w:basedOn w:val="Normal"/>
    <w:link w:val="SubtitleChar"/>
    <w:qFormat/>
    <w:rsid w:val="00BF07D6"/>
    <w:rPr>
      <w:rFonts w:eastAsia="Times New Roman"/>
      <w:b/>
      <w:bCs/>
      <w:sz w:val="28"/>
      <w:szCs w:val="28"/>
      <w:lang w:eastAsia="en-US"/>
    </w:rPr>
  </w:style>
  <w:style w:type="character" w:customStyle="1" w:styleId="SubtitleChar">
    <w:name w:val="Subtitle Char"/>
    <w:link w:val="Subtitle"/>
    <w:rsid w:val="00BF07D6"/>
    <w:rPr>
      <w:rFonts w:eastAsia="Times New Roman"/>
      <w:b/>
      <w:b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B233FF"/>
    <w:pPr>
      <w:ind w:left="720"/>
      <w:contextualSpacing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6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ks_c_5601-1987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562ED5-E408-4E39-A460-97DEE40BA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6</Pages>
  <Words>1255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</vt:lpstr>
    </vt:vector>
  </TitlesOfParts>
  <Company>SDSU EE &amp; CS DEPT</Company>
  <LinksUpToDate>false</LinksUpToDate>
  <CharactersWithSpaces>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subject/>
  <dc:creator>cong.pu@okstate.edu</dc:creator>
  <cp:keywords/>
  <dc:description/>
  <cp:lastModifiedBy>April</cp:lastModifiedBy>
  <cp:revision>93</cp:revision>
  <cp:lastPrinted>2011-09-27T20:06:00Z</cp:lastPrinted>
  <dcterms:created xsi:type="dcterms:W3CDTF">2023-09-06T03:47:00Z</dcterms:created>
  <dcterms:modified xsi:type="dcterms:W3CDTF">2023-09-06T19:44:00Z</dcterms:modified>
</cp:coreProperties>
</file>